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60B64F" w14:textId="77777777" w:rsidR="00E86FE7" w:rsidRPr="008A48E2" w:rsidRDefault="00E86FE7" w:rsidP="00E86FE7">
      <w:pPr>
        <w:shd w:val="clear" w:color="auto" w:fill="FFFFFF"/>
        <w:spacing w:after="0" w:line="360" w:lineRule="auto"/>
        <w:jc w:val="both"/>
        <w:textAlignment w:val="baseline"/>
        <w:outlineLvl w:val="1"/>
        <w:rPr>
          <w:rFonts w:ascii="Times New Roman" w:eastAsia="Times New Roman" w:hAnsi="Times New Roman" w:cs="Times New Roman"/>
          <w:color w:val="8300E9"/>
          <w:spacing w:val="15"/>
          <w:sz w:val="24"/>
          <w:szCs w:val="24"/>
          <w:u w:val="single"/>
        </w:rPr>
      </w:pPr>
      <w:r w:rsidRPr="008A48E2">
        <w:rPr>
          <w:rFonts w:ascii="Times New Roman" w:eastAsia="Times New Roman" w:hAnsi="Times New Roman" w:cs="Times New Roman"/>
          <w:b/>
          <w:bCs/>
          <w:color w:val="8300E9"/>
          <w:spacing w:val="15"/>
          <w:sz w:val="24"/>
          <w:szCs w:val="24"/>
          <w:u w:val="single"/>
          <w:bdr w:val="none" w:sz="0" w:space="0" w:color="auto" w:frame="1"/>
        </w:rPr>
        <w:t>Problem 1:</w:t>
      </w:r>
    </w:p>
    <w:p w14:paraId="473EAEC5" w14:textId="36A8F2FD" w:rsidR="00E86FE7" w:rsidRPr="00E86FE7" w:rsidRDefault="00E86FE7" w:rsidP="00E86FE7">
      <w:pPr>
        <w:shd w:val="clear" w:color="auto" w:fill="FFFFFF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86FE7">
        <w:rPr>
          <w:rFonts w:ascii="Times New Roman" w:eastAsia="Times New Roman" w:hAnsi="Times New Roman" w:cs="Times New Roman"/>
          <w:color w:val="000000"/>
          <w:sz w:val="24"/>
          <w:szCs w:val="24"/>
        </w:rPr>
        <w:t>On </w:t>
      </w:r>
      <w:r w:rsidR="00503B41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bdr w:val="none" w:sz="0" w:space="0" w:color="auto" w:frame="1"/>
        </w:rPr>
        <w:t>July 1, 2020</w:t>
      </w:r>
      <w:r w:rsidR="00503B41">
        <w:rPr>
          <w:rFonts w:ascii="Times New Roman" w:eastAsia="Times New Roman" w:hAnsi="Times New Roman" w:cs="Times New Roman"/>
          <w:color w:val="000000"/>
          <w:sz w:val="24"/>
          <w:szCs w:val="24"/>
        </w:rPr>
        <w:t> Moin</w:t>
      </w:r>
      <w:r w:rsidRPr="00E86FE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arted business with </w:t>
      </w:r>
      <w:r w:rsidR="00503B41">
        <w:rPr>
          <w:rFonts w:ascii="Times New Roman" w:eastAsia="Times New Roman" w:hAnsi="Times New Roman" w:cs="Times New Roman"/>
          <w:color w:val="000000"/>
          <w:sz w:val="24"/>
          <w:szCs w:val="24"/>
        </w:rPr>
        <w:t>Tk</w:t>
      </w:r>
      <w:r w:rsidRPr="00E86FE7">
        <w:rPr>
          <w:rFonts w:ascii="Times New Roman" w:eastAsia="Times New Roman" w:hAnsi="Times New Roman" w:cs="Times New Roman"/>
          <w:color w:val="000000"/>
          <w:sz w:val="24"/>
          <w:szCs w:val="24"/>
        </w:rPr>
        <w:t>. 100,000 and other transactions for the month are:</w:t>
      </w:r>
    </w:p>
    <w:p w14:paraId="4AC38CA3" w14:textId="6C8ECBA1" w:rsidR="00E86FE7" w:rsidRPr="00E86FE7" w:rsidRDefault="00E86FE7" w:rsidP="00E86FE7">
      <w:pPr>
        <w:shd w:val="clear" w:color="auto" w:fill="FFFFFF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86FE7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bdr w:val="none" w:sz="0" w:space="0" w:color="auto" w:frame="1"/>
        </w:rPr>
        <w:t>2. </w:t>
      </w:r>
      <w:r w:rsidRPr="00E86FE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urchase Furniture for Cash </w:t>
      </w:r>
      <w:r w:rsidR="00503B41">
        <w:rPr>
          <w:rFonts w:ascii="Times New Roman" w:eastAsia="Times New Roman" w:hAnsi="Times New Roman" w:cs="Times New Roman"/>
          <w:color w:val="000000"/>
          <w:sz w:val="24"/>
          <w:szCs w:val="24"/>
        </w:rPr>
        <w:t>Tk</w:t>
      </w:r>
      <w:r w:rsidRPr="00E86FE7">
        <w:rPr>
          <w:rFonts w:ascii="Times New Roman" w:eastAsia="Times New Roman" w:hAnsi="Times New Roman" w:cs="Times New Roman"/>
          <w:color w:val="000000"/>
          <w:sz w:val="24"/>
          <w:szCs w:val="24"/>
        </w:rPr>
        <w:t>. 7,000.</w:t>
      </w:r>
    </w:p>
    <w:p w14:paraId="4AF73795" w14:textId="5685B5D0" w:rsidR="00E86FE7" w:rsidRPr="00E86FE7" w:rsidRDefault="00E86FE7" w:rsidP="00E86FE7">
      <w:pPr>
        <w:shd w:val="clear" w:color="auto" w:fill="FFFFFF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86FE7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bdr w:val="none" w:sz="0" w:space="0" w:color="auto" w:frame="1"/>
        </w:rPr>
        <w:t>8. </w:t>
      </w:r>
      <w:r w:rsidRPr="00E86FE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urchase Goods for Cash </w:t>
      </w:r>
      <w:r w:rsidR="00503B41">
        <w:rPr>
          <w:rFonts w:ascii="Times New Roman" w:eastAsia="Times New Roman" w:hAnsi="Times New Roman" w:cs="Times New Roman"/>
          <w:color w:val="000000"/>
          <w:sz w:val="24"/>
          <w:szCs w:val="24"/>
        </w:rPr>
        <w:t>Tk. 2,000 and for Credit Tk</w:t>
      </w:r>
      <w:r w:rsidRPr="00E86FE7">
        <w:rPr>
          <w:rFonts w:ascii="Times New Roman" w:eastAsia="Times New Roman" w:hAnsi="Times New Roman" w:cs="Times New Roman"/>
          <w:color w:val="000000"/>
          <w:sz w:val="24"/>
          <w:szCs w:val="24"/>
        </w:rPr>
        <w:t>. 1,000 from Khalid Retail Store.</w:t>
      </w:r>
    </w:p>
    <w:p w14:paraId="091C3E53" w14:textId="50F995B3" w:rsidR="00E86FE7" w:rsidRPr="00E86FE7" w:rsidRDefault="00E86FE7" w:rsidP="00E86FE7">
      <w:pPr>
        <w:shd w:val="clear" w:color="auto" w:fill="FFFFFF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86FE7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bdr w:val="none" w:sz="0" w:space="0" w:color="auto" w:frame="1"/>
        </w:rPr>
        <w:t>14. </w:t>
      </w:r>
      <w:r w:rsidRPr="00E86FE7">
        <w:rPr>
          <w:rFonts w:ascii="Times New Roman" w:eastAsia="Times New Roman" w:hAnsi="Times New Roman" w:cs="Times New Roman"/>
          <w:color w:val="000000"/>
          <w:sz w:val="24"/>
          <w:szCs w:val="24"/>
        </w:rPr>
        <w:t>Sold Goods</w:t>
      </w:r>
      <w:r w:rsidR="00503B4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Khan Brothers Tk. 12,000 and Cash Sales Tk</w:t>
      </w:r>
      <w:r w:rsidRPr="00E86FE7">
        <w:rPr>
          <w:rFonts w:ascii="Times New Roman" w:eastAsia="Times New Roman" w:hAnsi="Times New Roman" w:cs="Times New Roman"/>
          <w:color w:val="000000"/>
          <w:sz w:val="24"/>
          <w:szCs w:val="24"/>
        </w:rPr>
        <w:t>. 5,000.</w:t>
      </w:r>
    </w:p>
    <w:p w14:paraId="1B8FBEE9" w14:textId="096E20DF" w:rsidR="00E86FE7" w:rsidRPr="00E86FE7" w:rsidRDefault="00E86FE7" w:rsidP="00E86FE7">
      <w:pPr>
        <w:shd w:val="clear" w:color="auto" w:fill="FFFFFF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86FE7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bdr w:val="none" w:sz="0" w:space="0" w:color="auto" w:frame="1"/>
        </w:rPr>
        <w:t>18. </w:t>
      </w:r>
      <w:r w:rsidR="00503B41">
        <w:rPr>
          <w:rFonts w:ascii="Times New Roman" w:eastAsia="Times New Roman" w:hAnsi="Times New Roman" w:cs="Times New Roman"/>
          <w:color w:val="000000"/>
          <w:sz w:val="24"/>
          <w:szCs w:val="24"/>
        </w:rPr>
        <w:t>Owner withdrew of worth Tk</w:t>
      </w:r>
      <w:r w:rsidRPr="00E86FE7">
        <w:rPr>
          <w:rFonts w:ascii="Times New Roman" w:eastAsia="Times New Roman" w:hAnsi="Times New Roman" w:cs="Times New Roman"/>
          <w:color w:val="000000"/>
          <w:sz w:val="24"/>
          <w:szCs w:val="24"/>
        </w:rPr>
        <w:t>. 2,000 for personal use.</w:t>
      </w:r>
    </w:p>
    <w:p w14:paraId="749BB26E" w14:textId="2855CBD3" w:rsidR="00E86FE7" w:rsidRPr="00E86FE7" w:rsidRDefault="00E86FE7" w:rsidP="00E86FE7">
      <w:pPr>
        <w:shd w:val="clear" w:color="auto" w:fill="FFFFFF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86FE7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bdr w:val="none" w:sz="0" w:space="0" w:color="auto" w:frame="1"/>
        </w:rPr>
        <w:t>22. </w:t>
      </w:r>
      <w:r w:rsidR="00503B41">
        <w:rPr>
          <w:rFonts w:ascii="Times New Roman" w:eastAsia="Times New Roman" w:hAnsi="Times New Roman" w:cs="Times New Roman"/>
          <w:color w:val="000000"/>
          <w:sz w:val="24"/>
          <w:szCs w:val="24"/>
        </w:rPr>
        <w:t>Paid Khalid Retail Store Tk</w:t>
      </w:r>
      <w:r w:rsidRPr="00E86FE7">
        <w:rPr>
          <w:rFonts w:ascii="Times New Roman" w:eastAsia="Times New Roman" w:hAnsi="Times New Roman" w:cs="Times New Roman"/>
          <w:color w:val="000000"/>
          <w:sz w:val="24"/>
          <w:szCs w:val="24"/>
        </w:rPr>
        <w:t>. 500.</w:t>
      </w:r>
    </w:p>
    <w:p w14:paraId="1419123C" w14:textId="7A73EECE" w:rsidR="00E86FE7" w:rsidRPr="00E86FE7" w:rsidRDefault="00E86FE7" w:rsidP="00E86FE7">
      <w:pPr>
        <w:shd w:val="clear" w:color="auto" w:fill="FFFFFF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86FE7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bdr w:val="none" w:sz="0" w:space="0" w:color="auto" w:frame="1"/>
        </w:rPr>
        <w:t>26. </w:t>
      </w:r>
      <w:r w:rsidR="00503B41">
        <w:rPr>
          <w:rFonts w:ascii="Times New Roman" w:eastAsia="Times New Roman" w:hAnsi="Times New Roman" w:cs="Times New Roman"/>
          <w:color w:val="000000"/>
          <w:sz w:val="24"/>
          <w:szCs w:val="24"/>
        </w:rPr>
        <w:t>Received Tk</w:t>
      </w:r>
      <w:r w:rsidRPr="00E86FE7">
        <w:rPr>
          <w:rFonts w:ascii="Times New Roman" w:eastAsia="Times New Roman" w:hAnsi="Times New Roman" w:cs="Times New Roman"/>
          <w:color w:val="000000"/>
          <w:sz w:val="24"/>
          <w:szCs w:val="24"/>
        </w:rPr>
        <w:t>. 10,000 from Khan Brothe</w:t>
      </w:r>
      <w:r w:rsidR="00B5042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s </w:t>
      </w:r>
      <w:r w:rsidR="008A48E2">
        <w:rPr>
          <w:rFonts w:ascii="Times New Roman" w:eastAsia="Times New Roman" w:hAnsi="Times New Roman" w:cs="Times New Roman"/>
          <w:color w:val="000000"/>
          <w:sz w:val="24"/>
          <w:szCs w:val="24"/>
        </w:rPr>
        <w:t>Tk.</w:t>
      </w:r>
    </w:p>
    <w:p w14:paraId="20DD4D68" w14:textId="677E1845" w:rsidR="00E86FE7" w:rsidRDefault="00E86FE7" w:rsidP="00E86FE7">
      <w:pPr>
        <w:shd w:val="clear" w:color="auto" w:fill="FFFFFF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86FE7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bdr w:val="none" w:sz="0" w:space="0" w:color="auto" w:frame="1"/>
        </w:rPr>
        <w:t>30. </w:t>
      </w:r>
      <w:r w:rsidR="00503B41">
        <w:rPr>
          <w:rFonts w:ascii="Times New Roman" w:eastAsia="Times New Roman" w:hAnsi="Times New Roman" w:cs="Times New Roman"/>
          <w:color w:val="000000"/>
          <w:sz w:val="24"/>
          <w:szCs w:val="24"/>
        </w:rPr>
        <w:t>Paid Salaries Expense Tk</w:t>
      </w:r>
      <w:r w:rsidRPr="00E86FE7">
        <w:rPr>
          <w:rFonts w:ascii="Times New Roman" w:eastAsia="Times New Roman" w:hAnsi="Times New Roman" w:cs="Times New Roman"/>
          <w:color w:val="000000"/>
          <w:sz w:val="24"/>
          <w:szCs w:val="24"/>
        </w:rPr>
        <w:t>. 2,000</w:t>
      </w:r>
    </w:p>
    <w:p w14:paraId="6B75EE99" w14:textId="264F5420" w:rsidR="008A48E2" w:rsidRDefault="008A48E2" w:rsidP="00E86FE7">
      <w:pPr>
        <w:shd w:val="clear" w:color="auto" w:fill="FFFFFF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C5B22DF" w14:textId="2E1A0AA6" w:rsidR="008A48E2" w:rsidRPr="008A48E2" w:rsidRDefault="008A48E2" w:rsidP="00E86FE7">
      <w:pPr>
        <w:shd w:val="clear" w:color="auto" w:fill="FFFFFF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b/>
          <w:color w:val="7030A0"/>
          <w:sz w:val="24"/>
          <w:szCs w:val="24"/>
          <w:u w:val="single"/>
        </w:rPr>
      </w:pPr>
      <w:r w:rsidRPr="008A48E2">
        <w:rPr>
          <w:rFonts w:ascii="Times New Roman" w:eastAsia="Times New Roman" w:hAnsi="Times New Roman" w:cs="Times New Roman"/>
          <w:b/>
          <w:color w:val="7030A0"/>
          <w:sz w:val="24"/>
          <w:szCs w:val="24"/>
          <w:u w:val="single"/>
        </w:rPr>
        <w:t>Solution:</w:t>
      </w:r>
    </w:p>
    <w:p w14:paraId="659B33F7" w14:textId="058BEB8E" w:rsidR="00FD524D" w:rsidRDefault="00503B41" w:rsidP="003E6D14">
      <w:pPr>
        <w:shd w:val="clear" w:color="auto" w:fill="FFFFFF"/>
        <w:spacing w:after="0" w:line="360" w:lineRule="auto"/>
        <w:jc w:val="center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oin</w:t>
      </w:r>
      <w:r w:rsidR="003E6D14">
        <w:rPr>
          <w:rFonts w:ascii="Times New Roman" w:eastAsia="Times New Roman" w:hAnsi="Times New Roman" w:cs="Times New Roman"/>
          <w:color w:val="000000"/>
          <w:sz w:val="24"/>
          <w:szCs w:val="24"/>
        </w:rPr>
        <w:t>’s</w:t>
      </w:r>
    </w:p>
    <w:p w14:paraId="2CC27431" w14:textId="30EBF9E5" w:rsidR="003E6D14" w:rsidRDefault="003E6D14" w:rsidP="003E6D14">
      <w:pPr>
        <w:shd w:val="clear" w:color="auto" w:fill="FFFFFF"/>
        <w:spacing w:after="0" w:line="360" w:lineRule="auto"/>
        <w:jc w:val="center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Journ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3600"/>
        <w:gridCol w:w="665"/>
        <w:gridCol w:w="1870"/>
        <w:gridCol w:w="1870"/>
      </w:tblGrid>
      <w:tr w:rsidR="00A80586" w:rsidRPr="00A80586" w14:paraId="075A2C7C" w14:textId="77777777" w:rsidTr="00FD524D">
        <w:tc>
          <w:tcPr>
            <w:tcW w:w="1345" w:type="dxa"/>
          </w:tcPr>
          <w:p w14:paraId="6D54AF9A" w14:textId="35D67EFF" w:rsidR="00FD524D" w:rsidRPr="00A80586" w:rsidRDefault="00927925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0586">
              <w:rPr>
                <w:rFonts w:ascii="Times New Roman" w:eastAsia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3600" w:type="dxa"/>
          </w:tcPr>
          <w:p w14:paraId="64E1A93F" w14:textId="07D22B63" w:rsidR="00FD524D" w:rsidRPr="00A80586" w:rsidRDefault="00927925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0586">
              <w:rPr>
                <w:rFonts w:ascii="Times New Roman" w:eastAsia="Times New Roman" w:hAnsi="Times New Roman" w:cs="Times New Roman"/>
                <w:sz w:val="24"/>
                <w:szCs w:val="24"/>
              </w:rPr>
              <w:t>Accounts Name</w:t>
            </w:r>
          </w:p>
        </w:tc>
        <w:tc>
          <w:tcPr>
            <w:tcW w:w="665" w:type="dxa"/>
          </w:tcPr>
          <w:p w14:paraId="4026B678" w14:textId="4F0A097B" w:rsidR="00FD524D" w:rsidRPr="00A80586" w:rsidRDefault="00927925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0586">
              <w:rPr>
                <w:rFonts w:ascii="Times New Roman" w:eastAsia="Times New Roman" w:hAnsi="Times New Roman" w:cs="Times New Roman"/>
                <w:sz w:val="24"/>
                <w:szCs w:val="24"/>
              </w:rPr>
              <w:t>Ref</w:t>
            </w:r>
          </w:p>
        </w:tc>
        <w:tc>
          <w:tcPr>
            <w:tcW w:w="1870" w:type="dxa"/>
          </w:tcPr>
          <w:p w14:paraId="2832F89B" w14:textId="67626BC5" w:rsidR="00FD524D" w:rsidRPr="00A80586" w:rsidRDefault="00927925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0586">
              <w:rPr>
                <w:rFonts w:ascii="Times New Roman" w:eastAsia="Times New Roman" w:hAnsi="Times New Roman" w:cs="Times New Roman"/>
                <w:sz w:val="24"/>
                <w:szCs w:val="24"/>
              </w:rPr>
              <w:t>Debit</w:t>
            </w:r>
          </w:p>
        </w:tc>
        <w:tc>
          <w:tcPr>
            <w:tcW w:w="1870" w:type="dxa"/>
          </w:tcPr>
          <w:p w14:paraId="46781213" w14:textId="0607F4E6" w:rsidR="00FD524D" w:rsidRPr="00A80586" w:rsidRDefault="00927925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0586">
              <w:rPr>
                <w:rFonts w:ascii="Times New Roman" w:eastAsia="Times New Roman" w:hAnsi="Times New Roman" w:cs="Times New Roman"/>
                <w:sz w:val="24"/>
                <w:szCs w:val="24"/>
              </w:rPr>
              <w:t>Credit</w:t>
            </w:r>
          </w:p>
        </w:tc>
      </w:tr>
      <w:tr w:rsidR="001D5564" w:rsidRPr="00A80586" w14:paraId="6FACBE6B" w14:textId="77777777" w:rsidTr="000D5E58">
        <w:trPr>
          <w:trHeight w:val="1259"/>
        </w:trPr>
        <w:tc>
          <w:tcPr>
            <w:tcW w:w="1345" w:type="dxa"/>
            <w:vMerge w:val="restart"/>
          </w:tcPr>
          <w:p w14:paraId="5A3FFB02" w14:textId="404DEC8B" w:rsidR="001D5564" w:rsidRDefault="00503B41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20</w:t>
            </w:r>
          </w:p>
          <w:p w14:paraId="44A5B3EF" w14:textId="67CB8270" w:rsidR="001D5564" w:rsidRDefault="00503B41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uly</w:t>
            </w:r>
            <w:r w:rsidR="001D5564">
              <w:rPr>
                <w:rFonts w:ascii="Times New Roman" w:eastAsia="Times New Roman" w:hAnsi="Times New Roman" w:cs="Times New Roman"/>
                <w:sz w:val="24"/>
                <w:szCs w:val="24"/>
              </w:rPr>
              <w:t>-1</w:t>
            </w:r>
          </w:p>
          <w:p w14:paraId="7BF4C813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CCD9B64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C968795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860D36E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,-2</w:t>
            </w:r>
          </w:p>
          <w:p w14:paraId="483EC42F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290CB6C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E8C8019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7916A56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,-8</w:t>
            </w:r>
          </w:p>
          <w:p w14:paraId="46F1854B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4BC3DC6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FB09066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B091CFA" w14:textId="3AA3D5B1" w:rsidR="001D5564" w:rsidRPr="00A80586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,-14</w:t>
            </w:r>
          </w:p>
        </w:tc>
        <w:tc>
          <w:tcPr>
            <w:tcW w:w="3600" w:type="dxa"/>
          </w:tcPr>
          <w:p w14:paraId="392A4812" w14:textId="3656B8C5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Cash-------------------------Dr.</w:t>
            </w:r>
          </w:p>
          <w:p w14:paraId="17A97E3C" w14:textId="133A1E53" w:rsidR="001D5564" w:rsidRPr="00A80586" w:rsidRDefault="001D5564" w:rsidP="00503B41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Owner’s </w:t>
            </w:r>
            <w:r w:rsidR="00503B41">
              <w:rPr>
                <w:rFonts w:ascii="Times New Roman" w:eastAsia="Times New Roman" w:hAnsi="Times New Roman" w:cs="Times New Roman"/>
                <w:sz w:val="24"/>
                <w:szCs w:val="24"/>
              </w:rPr>
              <w:t>Capital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-----------Cr.</w:t>
            </w:r>
          </w:p>
        </w:tc>
        <w:tc>
          <w:tcPr>
            <w:tcW w:w="665" w:type="dxa"/>
            <w:vMerge w:val="restart"/>
          </w:tcPr>
          <w:p w14:paraId="5C5C8E59" w14:textId="77777777" w:rsidR="001D5564" w:rsidRPr="00A80586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  <w:vMerge w:val="restart"/>
          </w:tcPr>
          <w:p w14:paraId="4C308E7E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0,000</w:t>
            </w:r>
          </w:p>
          <w:p w14:paraId="47F86A7E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986C409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FDC7404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16B970A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78A9036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,000</w:t>
            </w:r>
          </w:p>
          <w:p w14:paraId="65309BF5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7B05362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E57CEC7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56D8E70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,000</w:t>
            </w:r>
          </w:p>
          <w:p w14:paraId="652C9DC9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14D1B45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B3AF8B1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7771B8A" w14:textId="3395102A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,000</w:t>
            </w:r>
          </w:p>
          <w:p w14:paraId="7899EEA6" w14:textId="4F918E2F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,000</w:t>
            </w:r>
          </w:p>
          <w:p w14:paraId="65CDE244" w14:textId="006395D1" w:rsidR="001D5564" w:rsidRPr="00A80586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  <w:vMerge w:val="restart"/>
          </w:tcPr>
          <w:p w14:paraId="447C9B9E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4718C51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0,000</w:t>
            </w:r>
          </w:p>
          <w:p w14:paraId="2FC5A5A9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67185B6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144D724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0146653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E6E8A88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,000</w:t>
            </w:r>
          </w:p>
          <w:p w14:paraId="2E3A8D51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268B943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480A614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39CBDE2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000</w:t>
            </w:r>
          </w:p>
          <w:p w14:paraId="48687D45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,000</w:t>
            </w:r>
          </w:p>
          <w:p w14:paraId="283126DF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AD5C594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2F21762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66E4729" w14:textId="52040C21" w:rsidR="001D5564" w:rsidRPr="00A80586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7,000</w:t>
            </w:r>
          </w:p>
        </w:tc>
      </w:tr>
      <w:tr w:rsidR="001D5564" w:rsidRPr="00A80586" w14:paraId="5074856C" w14:textId="77777777" w:rsidTr="001D5564">
        <w:trPr>
          <w:trHeight w:val="1440"/>
        </w:trPr>
        <w:tc>
          <w:tcPr>
            <w:tcW w:w="1345" w:type="dxa"/>
            <w:vMerge/>
          </w:tcPr>
          <w:p w14:paraId="5B8281CC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0" w:type="dxa"/>
          </w:tcPr>
          <w:p w14:paraId="70595FD9" w14:textId="77777777" w:rsidR="001D5564" w:rsidRDefault="001D5564" w:rsidP="001D5564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FBEF72D" w14:textId="77777777" w:rsidR="001D5564" w:rsidRDefault="001D5564" w:rsidP="001D5564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urniture------------------Dr.</w:t>
            </w:r>
          </w:p>
          <w:p w14:paraId="4C1D5030" w14:textId="45B34E40" w:rsidR="001D5564" w:rsidRDefault="001D5564" w:rsidP="001D5564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Cash----------------------Cr.</w:t>
            </w:r>
          </w:p>
          <w:p w14:paraId="38BA44C1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65" w:type="dxa"/>
            <w:vMerge/>
          </w:tcPr>
          <w:p w14:paraId="5CEC6B31" w14:textId="77777777" w:rsidR="001D5564" w:rsidRPr="00A80586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  <w:vMerge/>
          </w:tcPr>
          <w:p w14:paraId="74D910C9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  <w:vMerge/>
          </w:tcPr>
          <w:p w14:paraId="4665F4FE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D5564" w:rsidRPr="00A80586" w14:paraId="16A6C7FB" w14:textId="77777777" w:rsidTr="001D5564">
        <w:trPr>
          <w:trHeight w:val="1796"/>
        </w:trPr>
        <w:tc>
          <w:tcPr>
            <w:tcW w:w="1345" w:type="dxa"/>
            <w:vMerge/>
          </w:tcPr>
          <w:p w14:paraId="34763CF8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0" w:type="dxa"/>
          </w:tcPr>
          <w:p w14:paraId="35785F59" w14:textId="77777777" w:rsidR="001D5564" w:rsidRDefault="001D5564" w:rsidP="001D5564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5EEBB90" w14:textId="77777777" w:rsidR="001D5564" w:rsidRDefault="001D5564" w:rsidP="001D5564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urchase------------------Dr.</w:t>
            </w:r>
          </w:p>
          <w:p w14:paraId="129E622D" w14:textId="77777777" w:rsidR="001D5564" w:rsidRDefault="001D5564" w:rsidP="001D5564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Cash---------------------Cr.</w:t>
            </w:r>
          </w:p>
          <w:p w14:paraId="61290A2C" w14:textId="3A49AA83" w:rsidR="001D5564" w:rsidRDefault="001D5564" w:rsidP="001D5564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Accounts payable------Cr.</w:t>
            </w:r>
          </w:p>
          <w:p w14:paraId="370DCD50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65" w:type="dxa"/>
            <w:vMerge/>
          </w:tcPr>
          <w:p w14:paraId="278A3A06" w14:textId="77777777" w:rsidR="001D5564" w:rsidRPr="00A80586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  <w:vMerge/>
          </w:tcPr>
          <w:p w14:paraId="7CE0C859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  <w:vMerge/>
          </w:tcPr>
          <w:p w14:paraId="56730C2C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D5564" w:rsidRPr="00A80586" w14:paraId="23F11ED7" w14:textId="77777777" w:rsidTr="001D5564">
        <w:trPr>
          <w:trHeight w:val="2330"/>
        </w:trPr>
        <w:tc>
          <w:tcPr>
            <w:tcW w:w="1345" w:type="dxa"/>
            <w:vMerge/>
          </w:tcPr>
          <w:p w14:paraId="076908AE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0" w:type="dxa"/>
          </w:tcPr>
          <w:p w14:paraId="29DADDE1" w14:textId="77777777" w:rsidR="001D5564" w:rsidRDefault="001D5564" w:rsidP="001D5564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ash--------------------Dr.</w:t>
            </w:r>
          </w:p>
          <w:p w14:paraId="4C7ECEBD" w14:textId="77777777" w:rsidR="001D5564" w:rsidRDefault="001D5564" w:rsidP="001D5564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ccounts Receivables----Dr.</w:t>
            </w:r>
          </w:p>
          <w:p w14:paraId="637EC071" w14:textId="06797D80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Sales</w:t>
            </w:r>
            <w:r w:rsidR="00352A1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evenue----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-----------Cr.</w:t>
            </w:r>
          </w:p>
        </w:tc>
        <w:tc>
          <w:tcPr>
            <w:tcW w:w="665" w:type="dxa"/>
            <w:vMerge/>
          </w:tcPr>
          <w:p w14:paraId="10A9A8F6" w14:textId="77777777" w:rsidR="001D5564" w:rsidRPr="00A80586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  <w:vMerge/>
          </w:tcPr>
          <w:p w14:paraId="57C3AD26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  <w:vMerge/>
          </w:tcPr>
          <w:p w14:paraId="08D66519" w14:textId="77777777" w:rsidR="001D5564" w:rsidRDefault="001D5564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D5E58" w:rsidRPr="00A80586" w14:paraId="71D2AA03" w14:textId="77777777" w:rsidTr="000D5E58">
        <w:trPr>
          <w:trHeight w:val="1133"/>
        </w:trPr>
        <w:tc>
          <w:tcPr>
            <w:tcW w:w="1345" w:type="dxa"/>
            <w:vMerge w:val="restart"/>
          </w:tcPr>
          <w:p w14:paraId="70CA0182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,-18</w:t>
            </w:r>
          </w:p>
          <w:p w14:paraId="39193EFC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7001A2F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CC78959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279E3EA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,-22</w:t>
            </w:r>
          </w:p>
          <w:p w14:paraId="101ABBDB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546ED94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C3BDEC8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,-26</w:t>
            </w:r>
          </w:p>
          <w:p w14:paraId="731DC4B0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6D0108D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8150821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743927E" w14:textId="1F722DF5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,-30</w:t>
            </w:r>
          </w:p>
        </w:tc>
        <w:tc>
          <w:tcPr>
            <w:tcW w:w="3600" w:type="dxa"/>
          </w:tcPr>
          <w:p w14:paraId="55691571" w14:textId="1109EAF7" w:rsidR="000D5E58" w:rsidRDefault="000D5E58" w:rsidP="001D5564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rawings----------------Dr.</w:t>
            </w:r>
          </w:p>
          <w:p w14:paraId="309ED6E6" w14:textId="371C42C1" w:rsidR="000D5E58" w:rsidRDefault="000D5E58" w:rsidP="001D5564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Cash-----------------------Cr.</w:t>
            </w:r>
          </w:p>
          <w:p w14:paraId="0657B8E1" w14:textId="0E6BEE9E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65" w:type="dxa"/>
            <w:vMerge w:val="restart"/>
          </w:tcPr>
          <w:p w14:paraId="6E5C3FB1" w14:textId="77777777" w:rsidR="000D5E58" w:rsidRPr="00A80586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  <w:vMerge w:val="restart"/>
          </w:tcPr>
          <w:p w14:paraId="137EABCD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000</w:t>
            </w:r>
          </w:p>
          <w:p w14:paraId="54ABD104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2B0DE5E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1D8CF04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EDD1D03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00</w:t>
            </w:r>
          </w:p>
          <w:p w14:paraId="23803216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4989867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732432C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,000</w:t>
            </w:r>
          </w:p>
          <w:p w14:paraId="072EBE72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98168CD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996E543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4044CBB" w14:textId="206494A8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000</w:t>
            </w:r>
          </w:p>
        </w:tc>
        <w:tc>
          <w:tcPr>
            <w:tcW w:w="1870" w:type="dxa"/>
            <w:vMerge w:val="restart"/>
          </w:tcPr>
          <w:p w14:paraId="10C0216F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D96D1EB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000</w:t>
            </w:r>
          </w:p>
          <w:p w14:paraId="3F7ABE4B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AB50B22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267A3DA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6B53E81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00</w:t>
            </w:r>
          </w:p>
          <w:p w14:paraId="0EE60FEA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0D8CF9D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2F1A5D0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,000</w:t>
            </w:r>
          </w:p>
          <w:p w14:paraId="04CB1A70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1928AA6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9BF7F36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4007D46" w14:textId="6D9E9D01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,000</w:t>
            </w:r>
          </w:p>
        </w:tc>
      </w:tr>
      <w:tr w:rsidR="000D5E58" w:rsidRPr="00A80586" w14:paraId="584187B4" w14:textId="77777777" w:rsidTr="000D5E58">
        <w:trPr>
          <w:trHeight w:val="1294"/>
        </w:trPr>
        <w:tc>
          <w:tcPr>
            <w:tcW w:w="1345" w:type="dxa"/>
            <w:vMerge/>
          </w:tcPr>
          <w:p w14:paraId="1D65E2E9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0" w:type="dxa"/>
          </w:tcPr>
          <w:p w14:paraId="410C66B5" w14:textId="77777777" w:rsidR="000D5E58" w:rsidRDefault="000D5E58" w:rsidP="000D5E58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3CCF936" w14:textId="77777777" w:rsidR="000D5E58" w:rsidRDefault="000D5E58" w:rsidP="000D5E58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ccounts payable------------Dr.</w:t>
            </w:r>
          </w:p>
          <w:p w14:paraId="39813CB9" w14:textId="77777777" w:rsidR="000D5E58" w:rsidRDefault="000D5E58" w:rsidP="000D5E58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Cash-----------------------Cr.</w:t>
            </w:r>
          </w:p>
          <w:p w14:paraId="68BEC3A8" w14:textId="51B8C647" w:rsidR="000D5E58" w:rsidRDefault="000D5E58" w:rsidP="000D5E58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65" w:type="dxa"/>
            <w:vMerge/>
          </w:tcPr>
          <w:p w14:paraId="7964FB04" w14:textId="77777777" w:rsidR="000D5E58" w:rsidRPr="00A80586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  <w:vMerge/>
          </w:tcPr>
          <w:p w14:paraId="31FEB361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  <w:vMerge/>
          </w:tcPr>
          <w:p w14:paraId="13344B82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D5E58" w:rsidRPr="00A80586" w14:paraId="7E7A039D" w14:textId="77777777" w:rsidTr="000D5E58">
        <w:trPr>
          <w:trHeight w:val="1165"/>
        </w:trPr>
        <w:tc>
          <w:tcPr>
            <w:tcW w:w="1345" w:type="dxa"/>
            <w:vMerge/>
          </w:tcPr>
          <w:p w14:paraId="06290610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0" w:type="dxa"/>
          </w:tcPr>
          <w:p w14:paraId="2F9F5AB2" w14:textId="77777777" w:rsidR="000D5E58" w:rsidRDefault="000D5E58" w:rsidP="000D5E58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ash-------------------Dr.</w:t>
            </w:r>
          </w:p>
          <w:p w14:paraId="0F67362F" w14:textId="77777777" w:rsidR="000D5E58" w:rsidRDefault="000D5E58" w:rsidP="000D5E58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Accounts Receivables------Cr.</w:t>
            </w:r>
          </w:p>
          <w:p w14:paraId="6EDA4663" w14:textId="1424AC12" w:rsidR="000D5E58" w:rsidRDefault="000D5E58" w:rsidP="000D5E58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65" w:type="dxa"/>
            <w:vMerge/>
          </w:tcPr>
          <w:p w14:paraId="46CB351B" w14:textId="77777777" w:rsidR="000D5E58" w:rsidRPr="00A80586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  <w:vMerge/>
          </w:tcPr>
          <w:p w14:paraId="7CC1316F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  <w:vMerge/>
          </w:tcPr>
          <w:p w14:paraId="1A926D5B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D5E58" w:rsidRPr="00A80586" w14:paraId="644E2A8A" w14:textId="77777777" w:rsidTr="00FD524D">
        <w:trPr>
          <w:trHeight w:val="2314"/>
        </w:trPr>
        <w:tc>
          <w:tcPr>
            <w:tcW w:w="1345" w:type="dxa"/>
            <w:vMerge/>
          </w:tcPr>
          <w:p w14:paraId="01FFD6E9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0" w:type="dxa"/>
          </w:tcPr>
          <w:p w14:paraId="4DC858A1" w14:textId="77777777" w:rsidR="000D5E58" w:rsidRDefault="000D5E58" w:rsidP="000D5E58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9FCFC72" w14:textId="77777777" w:rsidR="000D5E58" w:rsidRDefault="000D5E58" w:rsidP="000D5E58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alaries expense-----------Dr.</w:t>
            </w:r>
          </w:p>
          <w:p w14:paraId="4EE462A3" w14:textId="196D60BB" w:rsidR="000D5E58" w:rsidRDefault="000D5E58" w:rsidP="000D5E58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Cash-----------------Cr.</w:t>
            </w:r>
          </w:p>
        </w:tc>
        <w:tc>
          <w:tcPr>
            <w:tcW w:w="665" w:type="dxa"/>
            <w:vMerge/>
          </w:tcPr>
          <w:p w14:paraId="2AA8F7B0" w14:textId="77777777" w:rsidR="000D5E58" w:rsidRPr="00A80586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  <w:vMerge/>
          </w:tcPr>
          <w:p w14:paraId="2F32D7B5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  <w:vMerge/>
          </w:tcPr>
          <w:p w14:paraId="4C89FA25" w14:textId="77777777" w:rsidR="000D5E58" w:rsidRDefault="000D5E58" w:rsidP="00FD524D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917C915" w14:textId="721A450A" w:rsidR="005A0F88" w:rsidRPr="00DB32A1" w:rsidRDefault="00DB32A1" w:rsidP="00E86FE7">
      <w:pPr>
        <w:pStyle w:val="Heading2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Style w:val="Strong"/>
          <w:b/>
          <w:bCs/>
          <w:spacing w:val="15"/>
          <w:sz w:val="24"/>
          <w:szCs w:val="24"/>
          <w:bdr w:val="none" w:sz="0" w:space="0" w:color="auto" w:frame="1"/>
        </w:rPr>
      </w:pPr>
      <w:r>
        <w:rPr>
          <w:rStyle w:val="Strong"/>
          <w:b/>
          <w:bCs/>
          <w:color w:val="8300E9"/>
          <w:spacing w:val="15"/>
          <w:sz w:val="24"/>
          <w:szCs w:val="24"/>
          <w:bdr w:val="none" w:sz="0" w:space="0" w:color="auto" w:frame="1"/>
        </w:rPr>
        <w:t xml:space="preserve">                                                                              </w:t>
      </w:r>
    </w:p>
    <w:p w14:paraId="3A833049" w14:textId="55E02A79" w:rsidR="00347037" w:rsidRDefault="00347037" w:rsidP="00E86FE7">
      <w:pPr>
        <w:pStyle w:val="Heading2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Style w:val="Strong"/>
          <w:b/>
          <w:bCs/>
          <w:color w:val="8300E9"/>
          <w:spacing w:val="15"/>
          <w:sz w:val="24"/>
          <w:szCs w:val="24"/>
          <w:bdr w:val="none" w:sz="0" w:space="0" w:color="auto" w:frame="1"/>
        </w:rPr>
      </w:pPr>
    </w:p>
    <w:p w14:paraId="13CA4884" w14:textId="524C9A49" w:rsidR="00347037" w:rsidRDefault="00347037" w:rsidP="00E86FE7">
      <w:pPr>
        <w:pStyle w:val="Heading2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Style w:val="Strong"/>
          <w:b/>
          <w:bCs/>
          <w:color w:val="8300E9"/>
          <w:spacing w:val="15"/>
          <w:sz w:val="24"/>
          <w:szCs w:val="24"/>
          <w:bdr w:val="none" w:sz="0" w:space="0" w:color="auto" w:frame="1"/>
        </w:rPr>
      </w:pPr>
    </w:p>
    <w:p w14:paraId="5FC7D469" w14:textId="102C9D95" w:rsidR="00347037" w:rsidRDefault="00347037" w:rsidP="00E86FE7">
      <w:pPr>
        <w:pStyle w:val="Heading2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Style w:val="Strong"/>
          <w:b/>
          <w:bCs/>
          <w:color w:val="8300E9"/>
          <w:spacing w:val="15"/>
          <w:sz w:val="24"/>
          <w:szCs w:val="24"/>
          <w:bdr w:val="none" w:sz="0" w:space="0" w:color="auto" w:frame="1"/>
        </w:rPr>
      </w:pPr>
    </w:p>
    <w:p w14:paraId="1AA62404" w14:textId="72C05A7B" w:rsidR="00347037" w:rsidRDefault="00347037" w:rsidP="00E86FE7">
      <w:pPr>
        <w:pStyle w:val="Heading2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Style w:val="Strong"/>
          <w:b/>
          <w:bCs/>
          <w:color w:val="8300E9"/>
          <w:spacing w:val="15"/>
          <w:sz w:val="24"/>
          <w:szCs w:val="24"/>
          <w:bdr w:val="none" w:sz="0" w:space="0" w:color="auto" w:frame="1"/>
        </w:rPr>
      </w:pPr>
    </w:p>
    <w:p w14:paraId="585C2741" w14:textId="625ACB24" w:rsidR="00347037" w:rsidRDefault="00347037" w:rsidP="00E86FE7">
      <w:pPr>
        <w:pStyle w:val="Heading2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Style w:val="Strong"/>
          <w:b/>
          <w:bCs/>
          <w:color w:val="8300E9"/>
          <w:spacing w:val="15"/>
          <w:sz w:val="24"/>
          <w:szCs w:val="24"/>
          <w:bdr w:val="none" w:sz="0" w:space="0" w:color="auto" w:frame="1"/>
        </w:rPr>
      </w:pPr>
    </w:p>
    <w:p w14:paraId="50301ECF" w14:textId="611AD944" w:rsidR="00347037" w:rsidRDefault="00347037" w:rsidP="00E86FE7">
      <w:pPr>
        <w:pStyle w:val="Heading2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Style w:val="Strong"/>
          <w:b/>
          <w:bCs/>
          <w:color w:val="8300E9"/>
          <w:spacing w:val="15"/>
          <w:sz w:val="24"/>
          <w:szCs w:val="24"/>
          <w:bdr w:val="none" w:sz="0" w:space="0" w:color="auto" w:frame="1"/>
        </w:rPr>
      </w:pPr>
    </w:p>
    <w:p w14:paraId="5E0DFF63" w14:textId="5A0B5234" w:rsidR="00347037" w:rsidRDefault="00347037" w:rsidP="00E86FE7">
      <w:pPr>
        <w:pStyle w:val="Heading2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Style w:val="Strong"/>
          <w:b/>
          <w:bCs/>
          <w:color w:val="8300E9"/>
          <w:spacing w:val="15"/>
          <w:sz w:val="24"/>
          <w:szCs w:val="24"/>
          <w:bdr w:val="none" w:sz="0" w:space="0" w:color="auto" w:frame="1"/>
        </w:rPr>
      </w:pPr>
    </w:p>
    <w:p w14:paraId="7F5D7B8A" w14:textId="4059577E" w:rsidR="00347037" w:rsidRDefault="00347037" w:rsidP="00E86FE7">
      <w:pPr>
        <w:pStyle w:val="Heading2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Style w:val="Strong"/>
          <w:b/>
          <w:bCs/>
          <w:color w:val="8300E9"/>
          <w:spacing w:val="15"/>
          <w:sz w:val="24"/>
          <w:szCs w:val="24"/>
          <w:bdr w:val="none" w:sz="0" w:space="0" w:color="auto" w:frame="1"/>
        </w:rPr>
      </w:pPr>
    </w:p>
    <w:p w14:paraId="3E7E4814" w14:textId="0D9FEFCD" w:rsidR="00347037" w:rsidRDefault="00347037" w:rsidP="00E86FE7">
      <w:pPr>
        <w:pStyle w:val="Heading2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Style w:val="Strong"/>
          <w:b/>
          <w:bCs/>
          <w:color w:val="8300E9"/>
          <w:spacing w:val="15"/>
          <w:sz w:val="24"/>
          <w:szCs w:val="24"/>
          <w:bdr w:val="none" w:sz="0" w:space="0" w:color="auto" w:frame="1"/>
        </w:rPr>
      </w:pPr>
    </w:p>
    <w:p w14:paraId="4C1BAF17" w14:textId="28A11629" w:rsidR="00E86FE7" w:rsidRPr="008A48E2" w:rsidRDefault="00E86FE7" w:rsidP="00E86FE7">
      <w:pPr>
        <w:pStyle w:val="Heading2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b w:val="0"/>
          <w:bCs w:val="0"/>
          <w:color w:val="8300E9"/>
          <w:spacing w:val="15"/>
          <w:sz w:val="24"/>
          <w:szCs w:val="24"/>
          <w:u w:val="single"/>
        </w:rPr>
      </w:pPr>
      <w:r w:rsidRPr="008A48E2">
        <w:rPr>
          <w:rStyle w:val="Strong"/>
          <w:b/>
          <w:bCs/>
          <w:color w:val="8300E9"/>
          <w:spacing w:val="15"/>
          <w:sz w:val="24"/>
          <w:szCs w:val="24"/>
          <w:u w:val="single"/>
          <w:bdr w:val="none" w:sz="0" w:space="0" w:color="auto" w:frame="1"/>
        </w:rPr>
        <w:lastRenderedPageBreak/>
        <w:t>Problem 2:</w:t>
      </w:r>
    </w:p>
    <w:p w14:paraId="5D18D30E" w14:textId="7BA1C545" w:rsidR="00E86FE7" w:rsidRPr="00E86FE7" w:rsidRDefault="00E86FE7" w:rsidP="00E86FE7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E86FE7">
        <w:rPr>
          <w:color w:val="000000"/>
        </w:rPr>
        <w:t xml:space="preserve">Prepare general journal entries for the following transactions of a business called Pose for Pics in </w:t>
      </w:r>
      <w:r w:rsidR="00503B41">
        <w:rPr>
          <w:color w:val="000000"/>
        </w:rPr>
        <w:t>2021</w:t>
      </w:r>
      <w:r w:rsidRPr="00E86FE7">
        <w:rPr>
          <w:color w:val="000000"/>
        </w:rPr>
        <w:t>:</w:t>
      </w:r>
    </w:p>
    <w:p w14:paraId="1C65A7CA" w14:textId="3E8DF904" w:rsidR="00E86FE7" w:rsidRPr="00E86FE7" w:rsidRDefault="00503B41" w:rsidP="00E86FE7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>
        <w:rPr>
          <w:rStyle w:val="Strong"/>
          <w:i/>
          <w:iCs/>
          <w:color w:val="000000"/>
          <w:bdr w:val="none" w:sz="0" w:space="0" w:color="auto" w:frame="1"/>
        </w:rPr>
        <w:t>Jan</w:t>
      </w:r>
      <w:r w:rsidR="00E86FE7" w:rsidRPr="00E86FE7">
        <w:rPr>
          <w:rStyle w:val="Strong"/>
          <w:i/>
          <w:iCs/>
          <w:color w:val="000000"/>
          <w:bdr w:val="none" w:sz="0" w:space="0" w:color="auto" w:frame="1"/>
        </w:rPr>
        <w:t>. 1:</w:t>
      </w:r>
      <w:r w:rsidR="00E86FE7" w:rsidRPr="00E86FE7">
        <w:rPr>
          <w:color w:val="000000"/>
        </w:rPr>
        <w:t xml:space="preserve"> Hashim Khan, the owner, invested </w:t>
      </w:r>
      <w:r w:rsidR="008A48E2">
        <w:rPr>
          <w:color w:val="000000"/>
        </w:rPr>
        <w:t>Tk.</w:t>
      </w:r>
      <w:r w:rsidR="00E86FE7" w:rsidRPr="00E86FE7">
        <w:rPr>
          <w:color w:val="000000"/>
        </w:rPr>
        <w:t xml:space="preserve"> 57,500 cash and </w:t>
      </w:r>
      <w:r w:rsidR="008A48E2">
        <w:rPr>
          <w:color w:val="000000"/>
        </w:rPr>
        <w:t>Tk.</w:t>
      </w:r>
      <w:r w:rsidR="00E86FE7" w:rsidRPr="00E86FE7">
        <w:rPr>
          <w:color w:val="000000"/>
        </w:rPr>
        <w:t xml:space="preserve"> 32,500 of photography equipment in the business.</w:t>
      </w:r>
    </w:p>
    <w:p w14:paraId="02E2B2D9" w14:textId="213DEF3C" w:rsidR="00E86FE7" w:rsidRPr="00E86FE7" w:rsidRDefault="00E86FE7" w:rsidP="00E86FE7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E86FE7">
        <w:rPr>
          <w:rStyle w:val="Strong"/>
          <w:color w:val="000000"/>
          <w:bdr w:val="none" w:sz="0" w:space="0" w:color="auto" w:frame="1"/>
        </w:rPr>
        <w:t>      </w:t>
      </w:r>
      <w:r w:rsidRPr="00E86FE7">
        <w:rPr>
          <w:rStyle w:val="Emphasis"/>
          <w:b/>
          <w:bCs/>
          <w:color w:val="000000"/>
          <w:bdr w:val="none" w:sz="0" w:space="0" w:color="auto" w:frame="1"/>
        </w:rPr>
        <w:t>04: </w:t>
      </w:r>
      <w:r w:rsidRPr="00E86FE7">
        <w:rPr>
          <w:color w:val="000000"/>
        </w:rPr>
        <w:t xml:space="preserve">Paid </w:t>
      </w:r>
      <w:r w:rsidR="008A48E2">
        <w:rPr>
          <w:color w:val="000000"/>
        </w:rPr>
        <w:t>Tk.</w:t>
      </w:r>
      <w:r w:rsidRPr="00E86FE7">
        <w:rPr>
          <w:color w:val="000000"/>
        </w:rPr>
        <w:t xml:space="preserve"> 3,000 cash for an insurance policy </w:t>
      </w:r>
      <w:r w:rsidRPr="00A97A54">
        <w:t>covering the next 24 months.</w:t>
      </w:r>
    </w:p>
    <w:p w14:paraId="4DF3E6BA" w14:textId="4F6076F2" w:rsidR="00E86FE7" w:rsidRPr="00E86FE7" w:rsidRDefault="00E86FE7" w:rsidP="00E86FE7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E86FE7">
        <w:rPr>
          <w:rStyle w:val="Strong"/>
          <w:color w:val="000000"/>
          <w:bdr w:val="none" w:sz="0" w:space="0" w:color="auto" w:frame="1"/>
        </w:rPr>
        <w:t>      </w:t>
      </w:r>
      <w:r w:rsidRPr="00E86FE7">
        <w:rPr>
          <w:rStyle w:val="Emphasis"/>
          <w:b/>
          <w:bCs/>
          <w:color w:val="000000"/>
          <w:bdr w:val="none" w:sz="0" w:space="0" w:color="auto" w:frame="1"/>
        </w:rPr>
        <w:t>07: </w:t>
      </w:r>
      <w:r w:rsidRPr="00E86FE7">
        <w:rPr>
          <w:color w:val="000000"/>
        </w:rPr>
        <w:t xml:space="preserve">Services are performed and clients are billed for </w:t>
      </w:r>
      <w:r w:rsidR="008A48E2">
        <w:rPr>
          <w:color w:val="000000"/>
        </w:rPr>
        <w:t>Tk.</w:t>
      </w:r>
      <w:r w:rsidRPr="00E86FE7">
        <w:rPr>
          <w:color w:val="000000"/>
        </w:rPr>
        <w:t xml:space="preserve"> 10,000.</w:t>
      </w:r>
    </w:p>
    <w:p w14:paraId="20E75ABF" w14:textId="73FD6303" w:rsidR="00E86FE7" w:rsidRPr="00E86FE7" w:rsidRDefault="00E86FE7" w:rsidP="00E86FE7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E86FE7">
        <w:rPr>
          <w:rStyle w:val="Strong"/>
          <w:color w:val="000000"/>
          <w:bdr w:val="none" w:sz="0" w:space="0" w:color="auto" w:frame="1"/>
        </w:rPr>
        <w:t>     </w:t>
      </w:r>
      <w:r w:rsidRPr="00E86FE7">
        <w:rPr>
          <w:rStyle w:val="Emphasis"/>
          <w:b/>
          <w:bCs/>
          <w:color w:val="000000"/>
          <w:bdr w:val="none" w:sz="0" w:space="0" w:color="auto" w:frame="1"/>
        </w:rPr>
        <w:t> 13:</w:t>
      </w:r>
      <w:r w:rsidRPr="00E86FE7">
        <w:rPr>
          <w:color w:val="000000"/>
        </w:rPr>
        <w:t xml:space="preserve"> Purchased office supplies for </w:t>
      </w:r>
      <w:r w:rsidR="008A48E2">
        <w:rPr>
          <w:color w:val="000000"/>
        </w:rPr>
        <w:t>Tk.</w:t>
      </w:r>
      <w:r w:rsidRPr="00E86FE7">
        <w:rPr>
          <w:color w:val="000000"/>
        </w:rPr>
        <w:t xml:space="preserve"> 1,400. Cash paid </w:t>
      </w:r>
      <w:r w:rsidR="008A48E2">
        <w:rPr>
          <w:color w:val="000000"/>
        </w:rPr>
        <w:t>Tk.</w:t>
      </w:r>
      <w:r w:rsidRPr="00E86FE7">
        <w:rPr>
          <w:color w:val="000000"/>
        </w:rPr>
        <w:t xml:space="preserve"> 400 and remaining outstanding.</w:t>
      </w:r>
    </w:p>
    <w:p w14:paraId="66910E74" w14:textId="6DC91FFE" w:rsidR="00E86FE7" w:rsidRPr="00E86FE7" w:rsidRDefault="00E86FE7" w:rsidP="00E86FE7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E86FE7">
        <w:rPr>
          <w:rStyle w:val="Strong"/>
          <w:color w:val="000000"/>
          <w:bdr w:val="none" w:sz="0" w:space="0" w:color="auto" w:frame="1"/>
        </w:rPr>
        <w:t>     </w:t>
      </w:r>
      <w:r w:rsidRPr="00E86FE7">
        <w:rPr>
          <w:rStyle w:val="Emphasis"/>
          <w:b/>
          <w:bCs/>
          <w:color w:val="000000"/>
          <w:bdr w:val="none" w:sz="0" w:space="0" w:color="auto" w:frame="1"/>
        </w:rPr>
        <w:t> 20: </w:t>
      </w:r>
      <w:r w:rsidRPr="00E86FE7">
        <w:rPr>
          <w:color w:val="000000"/>
        </w:rPr>
        <w:t xml:space="preserve">Received </w:t>
      </w:r>
      <w:r w:rsidR="008A48E2">
        <w:rPr>
          <w:color w:val="000000"/>
        </w:rPr>
        <w:t>Tk.</w:t>
      </w:r>
      <w:r w:rsidRPr="00E86FE7">
        <w:rPr>
          <w:color w:val="000000"/>
        </w:rPr>
        <w:t xml:space="preserve"> 2,000 cash in photography fees earned previously.</w:t>
      </w:r>
    </w:p>
    <w:p w14:paraId="65E45367" w14:textId="5EB8F995" w:rsidR="00E86FE7" w:rsidRPr="00E86FE7" w:rsidRDefault="00E86FE7" w:rsidP="00E86FE7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E86FE7">
        <w:rPr>
          <w:rStyle w:val="Strong"/>
          <w:color w:val="000000"/>
          <w:bdr w:val="none" w:sz="0" w:space="0" w:color="auto" w:frame="1"/>
        </w:rPr>
        <w:t>      </w:t>
      </w:r>
      <w:r w:rsidRPr="00E86FE7">
        <w:rPr>
          <w:rStyle w:val="Emphasis"/>
          <w:b/>
          <w:bCs/>
          <w:color w:val="000000"/>
          <w:bdr w:val="none" w:sz="0" w:space="0" w:color="auto" w:frame="1"/>
        </w:rPr>
        <w:t>24: </w:t>
      </w:r>
      <w:r w:rsidRPr="00E86FE7">
        <w:rPr>
          <w:color w:val="000000"/>
        </w:rPr>
        <w:t xml:space="preserve">The client immediately pays </w:t>
      </w:r>
      <w:r w:rsidR="008A48E2">
        <w:rPr>
          <w:color w:val="000000"/>
        </w:rPr>
        <w:t>Tk.</w:t>
      </w:r>
      <w:r w:rsidRPr="00E86FE7">
        <w:rPr>
          <w:color w:val="000000"/>
        </w:rPr>
        <w:t xml:space="preserve"> 15,000 for services to be performed at a later date.</w:t>
      </w:r>
    </w:p>
    <w:p w14:paraId="03607967" w14:textId="0F40FE3F" w:rsidR="00E86FE7" w:rsidRPr="00E86FE7" w:rsidRDefault="00E86FE7" w:rsidP="00E86FE7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E86FE7">
        <w:rPr>
          <w:rStyle w:val="Strong"/>
          <w:color w:val="000000"/>
          <w:bdr w:val="none" w:sz="0" w:space="0" w:color="auto" w:frame="1"/>
        </w:rPr>
        <w:t>       </w:t>
      </w:r>
      <w:r w:rsidRPr="00E86FE7">
        <w:rPr>
          <w:rStyle w:val="Emphasis"/>
          <w:b/>
          <w:bCs/>
          <w:color w:val="000000"/>
          <w:bdr w:val="none" w:sz="0" w:space="0" w:color="auto" w:frame="1"/>
        </w:rPr>
        <w:t>29: </w:t>
      </w:r>
      <w:r w:rsidRPr="00E86FE7">
        <w:rPr>
          <w:color w:val="000000"/>
        </w:rPr>
        <w:t xml:space="preserve">The business acquires photography equipment. The purchase price is </w:t>
      </w:r>
      <w:r w:rsidR="008A48E2">
        <w:rPr>
          <w:color w:val="000000"/>
        </w:rPr>
        <w:t>Tk.</w:t>
      </w:r>
      <w:r w:rsidRPr="00E86FE7">
        <w:rPr>
          <w:color w:val="000000"/>
        </w:rPr>
        <w:t xml:space="preserve"> 100,000, pays </w:t>
      </w:r>
      <w:r w:rsidR="008A48E2">
        <w:rPr>
          <w:color w:val="000000"/>
        </w:rPr>
        <w:t>Tk.</w:t>
      </w:r>
      <w:r w:rsidRPr="00E86FE7">
        <w:rPr>
          <w:color w:val="000000"/>
        </w:rPr>
        <w:t xml:space="preserve"> 25,000 cash and signs a note for the balance.</w:t>
      </w:r>
    </w:p>
    <w:p w14:paraId="109518B1" w14:textId="6711B101" w:rsidR="00FE29BF" w:rsidRPr="008A48E2" w:rsidRDefault="00E86FE7" w:rsidP="00E86FE7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Style w:val="Strong"/>
          <w:color w:val="7030A0"/>
          <w:u w:val="single"/>
          <w:bdr w:val="none" w:sz="0" w:space="0" w:color="auto" w:frame="1"/>
        </w:rPr>
      </w:pPr>
      <w:r w:rsidRPr="008A48E2">
        <w:rPr>
          <w:color w:val="7030A0"/>
          <w:u w:val="single"/>
        </w:rPr>
        <w:t> </w:t>
      </w:r>
      <w:r w:rsidRPr="008A48E2">
        <w:rPr>
          <w:rStyle w:val="Strong"/>
          <w:color w:val="7030A0"/>
          <w:u w:val="single"/>
          <w:bdr w:val="none" w:sz="0" w:space="0" w:color="auto" w:frame="1"/>
        </w:rPr>
        <w:t>Solution:</w:t>
      </w:r>
    </w:p>
    <w:p w14:paraId="2CC050E0" w14:textId="3F24CA9F" w:rsidR="000D5E58" w:rsidRPr="000D5E58" w:rsidRDefault="000D5E58" w:rsidP="000D5E58">
      <w:pPr>
        <w:pStyle w:val="NormalWeb"/>
        <w:shd w:val="clear" w:color="auto" w:fill="FFFFFF"/>
        <w:spacing w:before="0" w:beforeAutospacing="0" w:after="0" w:afterAutospacing="0" w:line="360" w:lineRule="auto"/>
        <w:jc w:val="center"/>
        <w:textAlignment w:val="baseline"/>
        <w:rPr>
          <w:rStyle w:val="Strong"/>
          <w:bdr w:val="none" w:sz="0" w:space="0" w:color="auto" w:frame="1"/>
        </w:rPr>
      </w:pPr>
      <w:r w:rsidRPr="000D5E58">
        <w:rPr>
          <w:rStyle w:val="Strong"/>
          <w:bdr w:val="none" w:sz="0" w:space="0" w:color="auto" w:frame="1"/>
        </w:rPr>
        <w:t>Pose for Pics</w:t>
      </w:r>
    </w:p>
    <w:p w14:paraId="017E0B09" w14:textId="6A7C7E2F" w:rsidR="000D5E58" w:rsidRPr="00E86FE7" w:rsidRDefault="000D5E58" w:rsidP="000D5E58">
      <w:pPr>
        <w:pStyle w:val="NormalWeb"/>
        <w:shd w:val="clear" w:color="auto" w:fill="FFFFFF"/>
        <w:spacing w:before="0" w:beforeAutospacing="0" w:after="0" w:afterAutospacing="0" w:line="360" w:lineRule="auto"/>
        <w:jc w:val="center"/>
        <w:textAlignment w:val="baseline"/>
        <w:rPr>
          <w:color w:val="000000"/>
        </w:rPr>
      </w:pPr>
      <w:r w:rsidRPr="000D5E58">
        <w:rPr>
          <w:rStyle w:val="Strong"/>
          <w:bdr w:val="none" w:sz="0" w:space="0" w:color="auto" w:frame="1"/>
        </w:rPr>
        <w:t>Journ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3600"/>
        <w:gridCol w:w="665"/>
        <w:gridCol w:w="1870"/>
        <w:gridCol w:w="1870"/>
      </w:tblGrid>
      <w:tr w:rsidR="00FE29BF" w14:paraId="14E19F02" w14:textId="77777777" w:rsidTr="00562453">
        <w:tc>
          <w:tcPr>
            <w:tcW w:w="1345" w:type="dxa"/>
          </w:tcPr>
          <w:p w14:paraId="42E1052F" w14:textId="3B1454DA" w:rsidR="00FE29BF" w:rsidRDefault="00927925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3600" w:type="dxa"/>
          </w:tcPr>
          <w:p w14:paraId="4D90AF78" w14:textId="1CA0FB6A" w:rsidR="00FE29BF" w:rsidRDefault="00927925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counts Name</w:t>
            </w:r>
          </w:p>
        </w:tc>
        <w:tc>
          <w:tcPr>
            <w:tcW w:w="665" w:type="dxa"/>
          </w:tcPr>
          <w:p w14:paraId="42A86ECD" w14:textId="4B02F144" w:rsidR="00FE29BF" w:rsidRDefault="00927925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1870" w:type="dxa"/>
          </w:tcPr>
          <w:p w14:paraId="52AF9101" w14:textId="00A6E03D" w:rsidR="00FE29BF" w:rsidRDefault="00927925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bit</w:t>
            </w:r>
          </w:p>
        </w:tc>
        <w:tc>
          <w:tcPr>
            <w:tcW w:w="1870" w:type="dxa"/>
          </w:tcPr>
          <w:p w14:paraId="345AA7BC" w14:textId="303082AC" w:rsidR="00FE29BF" w:rsidRDefault="00927925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dit</w:t>
            </w:r>
          </w:p>
        </w:tc>
      </w:tr>
      <w:tr w:rsidR="00FE29BF" w14:paraId="4E44D59B" w14:textId="77777777" w:rsidTr="00562453">
        <w:tc>
          <w:tcPr>
            <w:tcW w:w="1345" w:type="dxa"/>
          </w:tcPr>
          <w:p w14:paraId="252F4454" w14:textId="38052A87" w:rsidR="00927925" w:rsidRDefault="00FC4C85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21</w:t>
            </w:r>
          </w:p>
          <w:p w14:paraId="745C5ED0" w14:textId="5730A8B5" w:rsidR="000D5E58" w:rsidRDefault="00FC4C85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an</w:t>
            </w:r>
            <w:r w:rsidR="000D5E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3600" w:type="dxa"/>
          </w:tcPr>
          <w:p w14:paraId="083DC72F" w14:textId="77777777" w:rsidR="002F3D32" w:rsidRDefault="000D5E58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----------------------Dr.</w:t>
            </w:r>
          </w:p>
          <w:p w14:paraId="7FA72DE0" w14:textId="77777777" w:rsidR="000D5E58" w:rsidRDefault="000D5E58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quipment---------------Dr.</w:t>
            </w:r>
          </w:p>
          <w:p w14:paraId="34AF6A20" w14:textId="486DDEBA" w:rsidR="000D5E58" w:rsidRDefault="00503B41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Owner’s Capital</w:t>
            </w:r>
            <w:r w:rsidR="000D5E5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----------Cr.</w:t>
            </w:r>
          </w:p>
        </w:tc>
        <w:tc>
          <w:tcPr>
            <w:tcW w:w="665" w:type="dxa"/>
          </w:tcPr>
          <w:p w14:paraId="488726CA" w14:textId="77777777" w:rsidR="00FE29BF" w:rsidRDefault="00FE29BF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</w:tcPr>
          <w:p w14:paraId="0F23EE91" w14:textId="77777777" w:rsidR="002F3D32" w:rsidRDefault="000D5E58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,500</w:t>
            </w:r>
          </w:p>
          <w:p w14:paraId="03E7F312" w14:textId="62A54745" w:rsidR="000D5E58" w:rsidRDefault="000D5E58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,500</w:t>
            </w:r>
          </w:p>
        </w:tc>
        <w:tc>
          <w:tcPr>
            <w:tcW w:w="1870" w:type="dxa"/>
          </w:tcPr>
          <w:p w14:paraId="58D16396" w14:textId="77777777" w:rsidR="002F3D32" w:rsidRDefault="002F3D32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66773B71" w14:textId="77777777" w:rsidR="000D5E58" w:rsidRDefault="000D5E58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550C2719" w14:textId="51F2AD6D" w:rsidR="000D5E58" w:rsidRDefault="000D5E58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,000</w:t>
            </w:r>
          </w:p>
        </w:tc>
      </w:tr>
      <w:tr w:rsidR="00FE29BF" w14:paraId="5667D650" w14:textId="77777777" w:rsidTr="00562453">
        <w:tc>
          <w:tcPr>
            <w:tcW w:w="1345" w:type="dxa"/>
          </w:tcPr>
          <w:p w14:paraId="41C367E3" w14:textId="79B94E59" w:rsidR="00FE29BF" w:rsidRDefault="000D5E58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,- 4</w:t>
            </w:r>
          </w:p>
        </w:tc>
        <w:tc>
          <w:tcPr>
            <w:tcW w:w="3600" w:type="dxa"/>
          </w:tcPr>
          <w:p w14:paraId="6C2F5C1C" w14:textId="43F03477" w:rsidR="002F3D32" w:rsidRDefault="000D5E58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paid Insurance----------Dr.</w:t>
            </w:r>
          </w:p>
          <w:p w14:paraId="2C735F10" w14:textId="04FCD593" w:rsidR="000D5E58" w:rsidRDefault="000D5E58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Cash-------------------------Cr.</w:t>
            </w:r>
          </w:p>
        </w:tc>
        <w:tc>
          <w:tcPr>
            <w:tcW w:w="665" w:type="dxa"/>
          </w:tcPr>
          <w:p w14:paraId="6112C174" w14:textId="77777777" w:rsidR="00FE29BF" w:rsidRDefault="00FE29BF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</w:tcPr>
          <w:p w14:paraId="27945FEA" w14:textId="3F8FCB33" w:rsidR="00FE29BF" w:rsidRDefault="000D5E58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,000</w:t>
            </w:r>
          </w:p>
        </w:tc>
        <w:tc>
          <w:tcPr>
            <w:tcW w:w="1870" w:type="dxa"/>
          </w:tcPr>
          <w:p w14:paraId="0028E64B" w14:textId="77777777" w:rsidR="002F3D32" w:rsidRDefault="002F3D32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11B48BE7" w14:textId="022417AB" w:rsidR="000D5E58" w:rsidRDefault="000D5E58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,000</w:t>
            </w:r>
          </w:p>
        </w:tc>
      </w:tr>
      <w:tr w:rsidR="00FE29BF" w14:paraId="031AB5E7" w14:textId="77777777" w:rsidTr="00562453">
        <w:tc>
          <w:tcPr>
            <w:tcW w:w="1345" w:type="dxa"/>
          </w:tcPr>
          <w:p w14:paraId="6895B126" w14:textId="48D1FF18" w:rsidR="00FE29BF" w:rsidRDefault="000D5E58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,- 7</w:t>
            </w:r>
          </w:p>
        </w:tc>
        <w:tc>
          <w:tcPr>
            <w:tcW w:w="3600" w:type="dxa"/>
          </w:tcPr>
          <w:p w14:paraId="63373A84" w14:textId="77777777" w:rsidR="002F3D32" w:rsidRDefault="000D5E58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counts Receivables----------Dr.</w:t>
            </w:r>
          </w:p>
          <w:p w14:paraId="2734B88E" w14:textId="1276D832" w:rsidR="000D5E58" w:rsidRDefault="000D5E58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Service Revenue------------Cr.</w:t>
            </w:r>
          </w:p>
        </w:tc>
        <w:tc>
          <w:tcPr>
            <w:tcW w:w="665" w:type="dxa"/>
          </w:tcPr>
          <w:p w14:paraId="2C98FA67" w14:textId="77777777" w:rsidR="00FE29BF" w:rsidRDefault="00FE29BF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</w:tcPr>
          <w:p w14:paraId="1CFC3D09" w14:textId="28C17B57" w:rsidR="00FE29BF" w:rsidRDefault="000D5E58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,000</w:t>
            </w:r>
          </w:p>
        </w:tc>
        <w:tc>
          <w:tcPr>
            <w:tcW w:w="1870" w:type="dxa"/>
          </w:tcPr>
          <w:p w14:paraId="6321A870" w14:textId="77777777" w:rsidR="002F3D32" w:rsidRDefault="002F3D32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606E50B2" w14:textId="318143AC" w:rsidR="000D5E58" w:rsidRDefault="000D5E58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,000</w:t>
            </w:r>
          </w:p>
        </w:tc>
      </w:tr>
      <w:tr w:rsidR="00FE29BF" w14:paraId="0A72E304" w14:textId="77777777" w:rsidTr="00562453">
        <w:tc>
          <w:tcPr>
            <w:tcW w:w="1345" w:type="dxa"/>
          </w:tcPr>
          <w:p w14:paraId="32C10E59" w14:textId="6574FEF7" w:rsidR="00FE29BF" w:rsidRDefault="000D5E58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,-13</w:t>
            </w:r>
          </w:p>
        </w:tc>
        <w:tc>
          <w:tcPr>
            <w:tcW w:w="3600" w:type="dxa"/>
          </w:tcPr>
          <w:p w14:paraId="12D616F1" w14:textId="77777777" w:rsidR="002F3D32" w:rsidRDefault="001261FB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ffice Supplies---------------Dr.</w:t>
            </w:r>
          </w:p>
          <w:p w14:paraId="2D49774D" w14:textId="77777777" w:rsidR="001261FB" w:rsidRDefault="001261FB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Cash---------------------------Cr.</w:t>
            </w:r>
          </w:p>
          <w:p w14:paraId="60EA0CEB" w14:textId="1DFBA318" w:rsidR="001261FB" w:rsidRDefault="001261FB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Accounts payable-----------Cr.</w:t>
            </w:r>
          </w:p>
        </w:tc>
        <w:tc>
          <w:tcPr>
            <w:tcW w:w="665" w:type="dxa"/>
          </w:tcPr>
          <w:p w14:paraId="0DFE84AB" w14:textId="77777777" w:rsidR="00FE29BF" w:rsidRDefault="00FE29BF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</w:tcPr>
          <w:p w14:paraId="069AA20E" w14:textId="43BD1B23" w:rsidR="00FE29BF" w:rsidRDefault="001261FB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,400</w:t>
            </w:r>
          </w:p>
        </w:tc>
        <w:tc>
          <w:tcPr>
            <w:tcW w:w="1870" w:type="dxa"/>
          </w:tcPr>
          <w:p w14:paraId="4D793323" w14:textId="77777777" w:rsidR="002F3D32" w:rsidRDefault="002F3D32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49C1CBE1" w14:textId="77777777" w:rsidR="001261FB" w:rsidRDefault="001261FB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0</w:t>
            </w:r>
          </w:p>
          <w:p w14:paraId="7C6359A4" w14:textId="5915322E" w:rsidR="001261FB" w:rsidRDefault="001261FB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,000</w:t>
            </w:r>
          </w:p>
        </w:tc>
      </w:tr>
      <w:tr w:rsidR="00FE29BF" w14:paraId="73D34BE9" w14:textId="77777777" w:rsidTr="00562453">
        <w:tc>
          <w:tcPr>
            <w:tcW w:w="1345" w:type="dxa"/>
          </w:tcPr>
          <w:p w14:paraId="747BBC6F" w14:textId="425C7F1C" w:rsidR="00FE29BF" w:rsidRDefault="001261FB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,-20</w:t>
            </w:r>
          </w:p>
        </w:tc>
        <w:tc>
          <w:tcPr>
            <w:tcW w:w="3600" w:type="dxa"/>
          </w:tcPr>
          <w:p w14:paraId="30D2B7B8" w14:textId="77777777" w:rsidR="002F3D32" w:rsidRDefault="001261FB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-------------------------Dr.</w:t>
            </w:r>
          </w:p>
          <w:p w14:paraId="6BB8BBD2" w14:textId="7677F7C8" w:rsidR="001261FB" w:rsidRDefault="001261FB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Accounts Receivables-----Cr.</w:t>
            </w:r>
          </w:p>
        </w:tc>
        <w:tc>
          <w:tcPr>
            <w:tcW w:w="665" w:type="dxa"/>
          </w:tcPr>
          <w:p w14:paraId="290A6AB7" w14:textId="77777777" w:rsidR="00FE29BF" w:rsidRDefault="00FE29BF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</w:tcPr>
          <w:p w14:paraId="0FACB90A" w14:textId="43E9E04C" w:rsidR="00FE29BF" w:rsidRDefault="001261FB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,000</w:t>
            </w:r>
          </w:p>
        </w:tc>
        <w:tc>
          <w:tcPr>
            <w:tcW w:w="1870" w:type="dxa"/>
          </w:tcPr>
          <w:p w14:paraId="2765C8B0" w14:textId="77777777" w:rsidR="002F3D32" w:rsidRDefault="002F3D32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6373FD8F" w14:textId="0E5FDA12" w:rsidR="001261FB" w:rsidRDefault="001261FB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,000</w:t>
            </w:r>
          </w:p>
        </w:tc>
      </w:tr>
      <w:tr w:rsidR="00FE29BF" w14:paraId="55723F1C" w14:textId="77777777" w:rsidTr="00562453">
        <w:tc>
          <w:tcPr>
            <w:tcW w:w="1345" w:type="dxa"/>
          </w:tcPr>
          <w:p w14:paraId="0C14183E" w14:textId="767E7073" w:rsidR="00FE29BF" w:rsidRDefault="001261FB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,-24</w:t>
            </w:r>
          </w:p>
        </w:tc>
        <w:tc>
          <w:tcPr>
            <w:tcW w:w="3600" w:type="dxa"/>
          </w:tcPr>
          <w:p w14:paraId="291FFD88" w14:textId="77777777" w:rsidR="002F3D32" w:rsidRDefault="001261FB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-------------------------Dr.</w:t>
            </w:r>
          </w:p>
          <w:p w14:paraId="6FD268F2" w14:textId="30B29690" w:rsidR="001261FB" w:rsidRDefault="001261FB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Unearned Service revenue---Cr.</w:t>
            </w:r>
          </w:p>
        </w:tc>
        <w:tc>
          <w:tcPr>
            <w:tcW w:w="665" w:type="dxa"/>
          </w:tcPr>
          <w:p w14:paraId="7610F556" w14:textId="77777777" w:rsidR="00FE29BF" w:rsidRDefault="00FE29BF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</w:tcPr>
          <w:p w14:paraId="03A0D3F7" w14:textId="775CC5C8" w:rsidR="00FE29BF" w:rsidRDefault="001261FB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,000</w:t>
            </w:r>
          </w:p>
        </w:tc>
        <w:tc>
          <w:tcPr>
            <w:tcW w:w="1870" w:type="dxa"/>
          </w:tcPr>
          <w:p w14:paraId="0B20CBD4" w14:textId="77777777" w:rsidR="002F3D32" w:rsidRDefault="002F3D32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5E5DF44E" w14:textId="20CCD0B3" w:rsidR="001261FB" w:rsidRDefault="001261FB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,000</w:t>
            </w:r>
          </w:p>
        </w:tc>
      </w:tr>
      <w:tr w:rsidR="00FE29BF" w14:paraId="0477A50A" w14:textId="77777777" w:rsidTr="00562453">
        <w:tc>
          <w:tcPr>
            <w:tcW w:w="1345" w:type="dxa"/>
          </w:tcPr>
          <w:p w14:paraId="1AEBE8CB" w14:textId="54BBDF84" w:rsidR="00FE29BF" w:rsidRDefault="001261FB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,-29</w:t>
            </w:r>
          </w:p>
        </w:tc>
        <w:tc>
          <w:tcPr>
            <w:tcW w:w="3600" w:type="dxa"/>
          </w:tcPr>
          <w:p w14:paraId="59FCB54E" w14:textId="77777777" w:rsidR="001261FB" w:rsidRDefault="001261FB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otography Equipment------Dr.</w:t>
            </w:r>
          </w:p>
          <w:p w14:paraId="3A83D584" w14:textId="77777777" w:rsidR="002F3D32" w:rsidRDefault="001261FB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     Cash--------------------------Cr. </w:t>
            </w:r>
          </w:p>
          <w:p w14:paraId="49F1184E" w14:textId="20498F54" w:rsidR="001261FB" w:rsidRDefault="001261FB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Notes payable---------------Cr.</w:t>
            </w:r>
          </w:p>
        </w:tc>
        <w:tc>
          <w:tcPr>
            <w:tcW w:w="665" w:type="dxa"/>
          </w:tcPr>
          <w:p w14:paraId="413E3DD4" w14:textId="77777777" w:rsidR="00FE29BF" w:rsidRDefault="00FE29BF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</w:tcPr>
          <w:p w14:paraId="0BD6D186" w14:textId="0F4BCDC2" w:rsidR="00FE29BF" w:rsidRDefault="001261FB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,000</w:t>
            </w:r>
          </w:p>
        </w:tc>
        <w:tc>
          <w:tcPr>
            <w:tcW w:w="1870" w:type="dxa"/>
          </w:tcPr>
          <w:p w14:paraId="18760872" w14:textId="77777777" w:rsidR="002F3D32" w:rsidRDefault="002F3D32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0F4A39E7" w14:textId="77777777" w:rsidR="001261FB" w:rsidRDefault="001261FB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25,000</w:t>
            </w:r>
          </w:p>
          <w:p w14:paraId="27E482B8" w14:textId="16414353" w:rsidR="001261FB" w:rsidRDefault="001261FB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,000</w:t>
            </w:r>
          </w:p>
        </w:tc>
      </w:tr>
    </w:tbl>
    <w:p w14:paraId="21996968" w14:textId="77777777" w:rsidR="008A48E2" w:rsidRDefault="008A48E2" w:rsidP="00E86FE7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Style w:val="Strong"/>
          <w:b w:val="0"/>
          <w:bCs w:val="0"/>
          <w:color w:val="8300E9"/>
          <w:spacing w:val="15"/>
          <w:bdr w:val="none" w:sz="0" w:space="0" w:color="auto" w:frame="1"/>
        </w:rPr>
      </w:pPr>
    </w:p>
    <w:p w14:paraId="23A15AD7" w14:textId="77777777" w:rsidR="008A48E2" w:rsidRDefault="008A48E2" w:rsidP="00E86FE7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rStyle w:val="Strong"/>
          <w:b w:val="0"/>
          <w:bCs w:val="0"/>
          <w:color w:val="8300E9"/>
          <w:spacing w:val="15"/>
          <w:bdr w:val="none" w:sz="0" w:space="0" w:color="auto" w:frame="1"/>
        </w:rPr>
      </w:pPr>
    </w:p>
    <w:p w14:paraId="00F2ED07" w14:textId="156D7800" w:rsidR="00E86FE7" w:rsidRPr="008A48E2" w:rsidRDefault="00E86FE7" w:rsidP="00E86FE7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textAlignment w:val="baseline"/>
        <w:rPr>
          <w:color w:val="000000"/>
          <w:u w:val="single"/>
        </w:rPr>
      </w:pPr>
      <w:r w:rsidRPr="008A48E2">
        <w:rPr>
          <w:rStyle w:val="Strong"/>
          <w:bCs w:val="0"/>
          <w:color w:val="8300E9"/>
          <w:spacing w:val="15"/>
          <w:u w:val="single"/>
          <w:bdr w:val="none" w:sz="0" w:space="0" w:color="auto" w:frame="1"/>
        </w:rPr>
        <w:t>Problem 3:</w:t>
      </w:r>
    </w:p>
    <w:p w14:paraId="027BCF22" w14:textId="1013E7F1" w:rsidR="00E86FE7" w:rsidRPr="00E86FE7" w:rsidRDefault="00E86FE7" w:rsidP="00E86FE7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E86FE7">
        <w:rPr>
          <w:color w:val="000000"/>
        </w:rPr>
        <w:t>On</w:t>
      </w:r>
      <w:r w:rsidR="008A48E2">
        <w:rPr>
          <w:rStyle w:val="Strong"/>
          <w:i/>
          <w:iCs/>
          <w:color w:val="000000"/>
          <w:bdr w:val="none" w:sz="0" w:space="0" w:color="auto" w:frame="1"/>
        </w:rPr>
        <w:t> March 2021</w:t>
      </w:r>
      <w:r w:rsidRPr="00E86FE7">
        <w:rPr>
          <w:rStyle w:val="Strong"/>
          <w:i/>
          <w:iCs/>
          <w:color w:val="000000"/>
          <w:bdr w:val="none" w:sz="0" w:space="0" w:color="auto" w:frame="1"/>
        </w:rPr>
        <w:t>,</w:t>
      </w:r>
      <w:r w:rsidRPr="00E86FE7">
        <w:rPr>
          <w:color w:val="000000"/>
        </w:rPr>
        <w:t> Farhan Rahim, starts wholesaling business. Following transactions as follows:</w:t>
      </w:r>
    </w:p>
    <w:p w14:paraId="62C5F78F" w14:textId="6DE8EB80" w:rsidR="00E86FE7" w:rsidRPr="00E86FE7" w:rsidRDefault="00E86FE7" w:rsidP="00E86FE7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E86FE7">
        <w:rPr>
          <w:rStyle w:val="Strong"/>
          <w:i/>
          <w:iCs/>
          <w:color w:val="000000"/>
          <w:bdr w:val="none" w:sz="0" w:space="0" w:color="auto" w:frame="1"/>
        </w:rPr>
        <w:t>1. </w:t>
      </w:r>
      <w:r w:rsidRPr="00E86FE7">
        <w:rPr>
          <w:color w:val="000000"/>
        </w:rPr>
        <w:t xml:space="preserve">He started business with capital of </w:t>
      </w:r>
      <w:r w:rsidR="008A48E2">
        <w:rPr>
          <w:color w:val="000000"/>
        </w:rPr>
        <w:t>Tk.</w:t>
      </w:r>
      <w:r w:rsidRPr="00E86FE7">
        <w:rPr>
          <w:color w:val="000000"/>
        </w:rPr>
        <w:t xml:space="preserve"> 15,000 and Land worth </w:t>
      </w:r>
      <w:r w:rsidR="008A48E2">
        <w:rPr>
          <w:color w:val="000000"/>
        </w:rPr>
        <w:t>Tk.</w:t>
      </w:r>
      <w:r w:rsidRPr="00E86FE7">
        <w:rPr>
          <w:color w:val="000000"/>
        </w:rPr>
        <w:t xml:space="preserve"> 10,000.</w:t>
      </w:r>
    </w:p>
    <w:p w14:paraId="5FB714BB" w14:textId="2C027864" w:rsidR="00E86FE7" w:rsidRPr="00E86FE7" w:rsidRDefault="00E86FE7" w:rsidP="00E86FE7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E86FE7">
        <w:rPr>
          <w:rStyle w:val="Strong"/>
          <w:i/>
          <w:iCs/>
          <w:color w:val="000000"/>
          <w:bdr w:val="none" w:sz="0" w:space="0" w:color="auto" w:frame="1"/>
        </w:rPr>
        <w:t>8. </w:t>
      </w:r>
      <w:r w:rsidRPr="00E86FE7">
        <w:rPr>
          <w:color w:val="000000"/>
        </w:rPr>
        <w:t xml:space="preserve">Bought goods from Bilal and Friends </w:t>
      </w:r>
      <w:r w:rsidR="008A48E2">
        <w:rPr>
          <w:color w:val="000000"/>
        </w:rPr>
        <w:t>Tk.</w:t>
      </w:r>
      <w:r w:rsidRPr="00E86FE7">
        <w:rPr>
          <w:color w:val="000000"/>
        </w:rPr>
        <w:t xml:space="preserve"> 1</w:t>
      </w:r>
      <w:r w:rsidR="00FB32F1">
        <w:rPr>
          <w:color w:val="000000"/>
        </w:rPr>
        <w:t>,000 and by cash from XYZ Co. TK.</w:t>
      </w:r>
      <w:r w:rsidRPr="00E86FE7">
        <w:rPr>
          <w:color w:val="000000"/>
        </w:rPr>
        <w:t xml:space="preserve"> 2,000.</w:t>
      </w:r>
    </w:p>
    <w:p w14:paraId="0DA32B1E" w14:textId="31BDD276" w:rsidR="00E86FE7" w:rsidRPr="00E86FE7" w:rsidRDefault="00E86FE7" w:rsidP="00E86FE7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E86FE7">
        <w:rPr>
          <w:rStyle w:val="Strong"/>
          <w:i/>
          <w:iCs/>
          <w:color w:val="000000"/>
          <w:bdr w:val="none" w:sz="0" w:space="0" w:color="auto" w:frame="1"/>
        </w:rPr>
        <w:t>13. </w:t>
      </w:r>
      <w:r w:rsidRPr="00E86FE7">
        <w:rPr>
          <w:color w:val="000000"/>
        </w:rPr>
        <w:t xml:space="preserve">Sold goods to Rehman &amp; sons </w:t>
      </w:r>
      <w:r w:rsidR="008A48E2">
        <w:rPr>
          <w:color w:val="000000"/>
        </w:rPr>
        <w:t>Tk.</w:t>
      </w:r>
      <w:r w:rsidRPr="00E86FE7">
        <w:rPr>
          <w:color w:val="000000"/>
        </w:rPr>
        <w:t xml:space="preserve"> 1,500</w:t>
      </w:r>
      <w:r w:rsidR="008A48E2">
        <w:rPr>
          <w:color w:val="000000"/>
        </w:rPr>
        <w:t xml:space="preserve"> </w:t>
      </w:r>
      <w:r w:rsidRPr="00E86FE7">
        <w:rPr>
          <w:color w:val="000000"/>
        </w:rPr>
        <w:t xml:space="preserve">and sale by cash </w:t>
      </w:r>
      <w:r w:rsidR="008A48E2">
        <w:rPr>
          <w:color w:val="000000"/>
        </w:rPr>
        <w:t>Tk.</w:t>
      </w:r>
      <w:r w:rsidRPr="00E86FE7">
        <w:rPr>
          <w:color w:val="000000"/>
        </w:rPr>
        <w:t xml:space="preserve"> 5,000.</w:t>
      </w:r>
    </w:p>
    <w:p w14:paraId="47B9E7ED" w14:textId="3AEF11EF" w:rsidR="00E86FE7" w:rsidRPr="00E86FE7" w:rsidRDefault="00E86FE7" w:rsidP="00E86FE7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E86FE7">
        <w:rPr>
          <w:rStyle w:val="Strong"/>
          <w:i/>
          <w:iCs/>
          <w:color w:val="000000"/>
          <w:bdr w:val="none" w:sz="0" w:space="0" w:color="auto" w:frame="1"/>
        </w:rPr>
        <w:t>17. </w:t>
      </w:r>
      <w:r w:rsidRPr="00E86FE7">
        <w:rPr>
          <w:color w:val="000000"/>
        </w:rPr>
        <w:t xml:space="preserve">Gave away charity of cash </w:t>
      </w:r>
      <w:r w:rsidR="008A48E2">
        <w:rPr>
          <w:color w:val="000000"/>
        </w:rPr>
        <w:t>Tk.</w:t>
      </w:r>
      <w:r w:rsidRPr="00E86FE7">
        <w:rPr>
          <w:color w:val="000000"/>
        </w:rPr>
        <w:t xml:space="preserve"> 50 and merchandising worth </w:t>
      </w:r>
      <w:r w:rsidR="008A48E2">
        <w:rPr>
          <w:color w:val="000000"/>
        </w:rPr>
        <w:t>Tk.</w:t>
      </w:r>
      <w:r w:rsidRPr="00E86FE7">
        <w:rPr>
          <w:color w:val="000000"/>
        </w:rPr>
        <w:t xml:space="preserve"> 30.</w:t>
      </w:r>
    </w:p>
    <w:p w14:paraId="42035A9F" w14:textId="52679BF7" w:rsidR="00E86FE7" w:rsidRPr="00E86FE7" w:rsidRDefault="00E86FE7" w:rsidP="00E86FE7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E86FE7">
        <w:rPr>
          <w:rStyle w:val="Strong"/>
          <w:i/>
          <w:iCs/>
          <w:color w:val="000000"/>
          <w:bdr w:val="none" w:sz="0" w:space="0" w:color="auto" w:frame="1"/>
        </w:rPr>
        <w:t>21. </w:t>
      </w:r>
      <w:r w:rsidRPr="00E86FE7">
        <w:rPr>
          <w:color w:val="000000"/>
        </w:rPr>
        <w:t xml:space="preserve">Paid Bilal and Friends cash </w:t>
      </w:r>
      <w:r w:rsidR="008A48E2">
        <w:rPr>
          <w:color w:val="000000"/>
        </w:rPr>
        <w:t>Tk.</w:t>
      </w:r>
      <w:r w:rsidRPr="00E86FE7">
        <w:rPr>
          <w:color w:val="000000"/>
        </w:rPr>
        <w:t xml:space="preserve"> 975; discount received </w:t>
      </w:r>
      <w:r w:rsidR="008A48E2">
        <w:rPr>
          <w:color w:val="000000"/>
        </w:rPr>
        <w:t>Tk.</w:t>
      </w:r>
      <w:r w:rsidRPr="00E86FE7">
        <w:rPr>
          <w:color w:val="000000"/>
        </w:rPr>
        <w:t xml:space="preserve"> 25.</w:t>
      </w:r>
    </w:p>
    <w:p w14:paraId="15B85257" w14:textId="39838DFA" w:rsidR="00E86FE7" w:rsidRPr="00E86FE7" w:rsidRDefault="00E86FE7" w:rsidP="00E86FE7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E86FE7">
        <w:rPr>
          <w:rStyle w:val="Strong"/>
          <w:i/>
          <w:iCs/>
          <w:color w:val="000000"/>
          <w:bdr w:val="none" w:sz="0" w:space="0" w:color="auto" w:frame="1"/>
        </w:rPr>
        <w:t>28. </w:t>
      </w:r>
      <w:r w:rsidRPr="00E86FE7">
        <w:rPr>
          <w:color w:val="000000"/>
        </w:rPr>
        <w:t xml:space="preserve">Received cash from Rehman &amp; Sons </w:t>
      </w:r>
      <w:r w:rsidR="008A48E2">
        <w:rPr>
          <w:color w:val="000000"/>
        </w:rPr>
        <w:t>Tk.</w:t>
      </w:r>
      <w:r w:rsidRPr="00E86FE7">
        <w:rPr>
          <w:color w:val="000000"/>
        </w:rPr>
        <w:t xml:space="preserve"> 1,450; allowed him discount of </w:t>
      </w:r>
      <w:r w:rsidR="008A48E2">
        <w:rPr>
          <w:color w:val="000000"/>
        </w:rPr>
        <w:t>Tk.</w:t>
      </w:r>
      <w:r w:rsidRPr="00E86FE7">
        <w:rPr>
          <w:color w:val="000000"/>
        </w:rPr>
        <w:t xml:space="preserve"> 50.</w:t>
      </w:r>
    </w:p>
    <w:p w14:paraId="255C691D" w14:textId="4D4302C2" w:rsidR="00E86FE7" w:rsidRPr="008A48E2" w:rsidRDefault="00E86FE7" w:rsidP="00E86FE7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color w:val="000000"/>
          <w:u w:val="single"/>
        </w:rPr>
      </w:pPr>
      <w:r w:rsidRPr="008A48E2">
        <w:rPr>
          <w:rStyle w:val="Strong"/>
          <w:bCs w:val="0"/>
          <w:color w:val="8300E9"/>
          <w:spacing w:val="15"/>
          <w:u w:val="single"/>
          <w:bdr w:val="none" w:sz="0" w:space="0" w:color="auto" w:frame="1"/>
        </w:rPr>
        <w:t>Solution:</w:t>
      </w:r>
    </w:p>
    <w:p w14:paraId="4868D319" w14:textId="77777777" w:rsidR="007824CC" w:rsidRDefault="007824CC" w:rsidP="007824CC">
      <w:pPr>
        <w:pStyle w:val="NormalWeb"/>
        <w:spacing w:before="0" w:beforeAutospacing="0" w:after="0" w:afterAutospacing="0" w:line="360" w:lineRule="auto"/>
        <w:jc w:val="center"/>
        <w:textAlignment w:val="baseline"/>
        <w:rPr>
          <w:color w:val="000000"/>
        </w:rPr>
      </w:pPr>
      <w:r>
        <w:rPr>
          <w:color w:val="000000"/>
        </w:rPr>
        <w:t xml:space="preserve">Farhan Rahim’s </w:t>
      </w:r>
    </w:p>
    <w:p w14:paraId="1FE2797F" w14:textId="24F43A2F" w:rsidR="00B47E05" w:rsidRPr="00E86FE7" w:rsidRDefault="007824CC" w:rsidP="007824CC">
      <w:pPr>
        <w:pStyle w:val="NormalWeb"/>
        <w:spacing w:before="0" w:beforeAutospacing="0" w:after="0" w:afterAutospacing="0" w:line="360" w:lineRule="auto"/>
        <w:jc w:val="center"/>
        <w:textAlignment w:val="baseline"/>
        <w:rPr>
          <w:color w:val="000000"/>
        </w:rPr>
      </w:pPr>
      <w:r>
        <w:rPr>
          <w:color w:val="000000"/>
        </w:rPr>
        <w:t>Journ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3600"/>
        <w:gridCol w:w="665"/>
        <w:gridCol w:w="1870"/>
        <w:gridCol w:w="1870"/>
      </w:tblGrid>
      <w:tr w:rsidR="00B47E05" w14:paraId="01825318" w14:textId="77777777" w:rsidTr="00562453">
        <w:tc>
          <w:tcPr>
            <w:tcW w:w="1345" w:type="dxa"/>
          </w:tcPr>
          <w:p w14:paraId="4E5BC4D8" w14:textId="7F68FB81" w:rsidR="00B47E05" w:rsidRDefault="00DA6E26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ate</w:t>
            </w:r>
          </w:p>
        </w:tc>
        <w:tc>
          <w:tcPr>
            <w:tcW w:w="3600" w:type="dxa"/>
          </w:tcPr>
          <w:p w14:paraId="319B65CA" w14:textId="3B5BEC27" w:rsidR="00B47E05" w:rsidRDefault="00DA6E26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ccounts name</w:t>
            </w:r>
          </w:p>
        </w:tc>
        <w:tc>
          <w:tcPr>
            <w:tcW w:w="665" w:type="dxa"/>
          </w:tcPr>
          <w:p w14:paraId="319CCFA0" w14:textId="3DFABEF0" w:rsidR="00B47E05" w:rsidRDefault="00DA6E26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ef</w:t>
            </w:r>
          </w:p>
        </w:tc>
        <w:tc>
          <w:tcPr>
            <w:tcW w:w="1870" w:type="dxa"/>
          </w:tcPr>
          <w:p w14:paraId="67D5ED69" w14:textId="668213C3" w:rsidR="00B47E05" w:rsidRDefault="00DA6E26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bit</w:t>
            </w:r>
          </w:p>
        </w:tc>
        <w:tc>
          <w:tcPr>
            <w:tcW w:w="1870" w:type="dxa"/>
          </w:tcPr>
          <w:p w14:paraId="1501CF81" w14:textId="51F27137" w:rsidR="00B47E05" w:rsidRDefault="00DA6E26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dit</w:t>
            </w:r>
          </w:p>
        </w:tc>
      </w:tr>
      <w:tr w:rsidR="00B47E05" w14:paraId="6E7AC86F" w14:textId="77777777" w:rsidTr="00562453">
        <w:tc>
          <w:tcPr>
            <w:tcW w:w="1345" w:type="dxa"/>
          </w:tcPr>
          <w:p w14:paraId="7ED134F1" w14:textId="6B447D7E" w:rsidR="005B64D8" w:rsidRDefault="000A2094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21</w:t>
            </w:r>
          </w:p>
          <w:p w14:paraId="30FE7E86" w14:textId="45C40903" w:rsidR="00DA6E26" w:rsidRDefault="00DA6E26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rch-1</w:t>
            </w:r>
          </w:p>
        </w:tc>
        <w:tc>
          <w:tcPr>
            <w:tcW w:w="3600" w:type="dxa"/>
          </w:tcPr>
          <w:p w14:paraId="04286297" w14:textId="77777777" w:rsidR="005B64D8" w:rsidRDefault="00DA6E26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--------------------------Dr.</w:t>
            </w:r>
          </w:p>
          <w:p w14:paraId="40E0159D" w14:textId="77777777" w:rsidR="00DA6E26" w:rsidRDefault="00DA6E26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nd-------------------------Dr.</w:t>
            </w:r>
          </w:p>
          <w:p w14:paraId="4F9F550D" w14:textId="547CA3CE" w:rsidR="00DA6E26" w:rsidRDefault="00DA6E26" w:rsidP="008A48E2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Owner’s </w:t>
            </w:r>
            <w:r w:rsidR="008A48E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pital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-------Cr.</w:t>
            </w:r>
          </w:p>
        </w:tc>
        <w:tc>
          <w:tcPr>
            <w:tcW w:w="665" w:type="dxa"/>
          </w:tcPr>
          <w:p w14:paraId="2E8EB3EF" w14:textId="77777777" w:rsidR="00B47E05" w:rsidRDefault="00B47E05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</w:tcPr>
          <w:p w14:paraId="4A5497BD" w14:textId="77777777" w:rsidR="005B64D8" w:rsidRDefault="00DA6E26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000</w:t>
            </w:r>
          </w:p>
          <w:p w14:paraId="25CF4BA5" w14:textId="39BE7909" w:rsidR="00DA6E26" w:rsidRDefault="00DA6E26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00</w:t>
            </w:r>
          </w:p>
        </w:tc>
        <w:tc>
          <w:tcPr>
            <w:tcW w:w="1870" w:type="dxa"/>
          </w:tcPr>
          <w:p w14:paraId="460F9E77" w14:textId="77777777" w:rsidR="005B64D8" w:rsidRDefault="005B64D8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71B8C6F2" w14:textId="77777777" w:rsidR="00DA6E26" w:rsidRDefault="00DA6E26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50BC9A5D" w14:textId="21B8AB6D" w:rsidR="00DA6E26" w:rsidRDefault="00DA6E26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000</w:t>
            </w:r>
          </w:p>
        </w:tc>
      </w:tr>
      <w:tr w:rsidR="00B47E05" w14:paraId="22531DE9" w14:textId="77777777" w:rsidTr="00562453">
        <w:tc>
          <w:tcPr>
            <w:tcW w:w="1345" w:type="dxa"/>
          </w:tcPr>
          <w:p w14:paraId="776844AE" w14:textId="3ED2E4F3" w:rsidR="00B47E05" w:rsidRDefault="00DA6E26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,-8</w:t>
            </w:r>
          </w:p>
        </w:tc>
        <w:tc>
          <w:tcPr>
            <w:tcW w:w="3600" w:type="dxa"/>
          </w:tcPr>
          <w:p w14:paraId="37E08467" w14:textId="77777777" w:rsidR="005B64D8" w:rsidRDefault="00DA6E26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rchase--------------------Dr.</w:t>
            </w:r>
          </w:p>
          <w:p w14:paraId="66ED7D7E" w14:textId="77777777" w:rsidR="00DA6E26" w:rsidRDefault="00DA6E26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Accounts payable---------Cr.</w:t>
            </w:r>
          </w:p>
          <w:p w14:paraId="3A045858" w14:textId="2FFDF45E" w:rsidR="00DA6E26" w:rsidRDefault="00DA6E26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Cash---------------------------Cr.</w:t>
            </w:r>
          </w:p>
        </w:tc>
        <w:tc>
          <w:tcPr>
            <w:tcW w:w="665" w:type="dxa"/>
          </w:tcPr>
          <w:p w14:paraId="53BE0242" w14:textId="77777777" w:rsidR="00B47E05" w:rsidRDefault="00B47E05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</w:tcPr>
          <w:p w14:paraId="3B697319" w14:textId="67CB5FCC" w:rsidR="00B47E05" w:rsidRDefault="00DA6E26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00</w:t>
            </w:r>
          </w:p>
        </w:tc>
        <w:tc>
          <w:tcPr>
            <w:tcW w:w="1870" w:type="dxa"/>
          </w:tcPr>
          <w:p w14:paraId="74418890" w14:textId="77777777" w:rsidR="005B64D8" w:rsidRDefault="005B64D8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183949F4" w14:textId="77777777" w:rsidR="00DA6E26" w:rsidRDefault="00DA6E26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0</w:t>
            </w:r>
          </w:p>
          <w:p w14:paraId="2FB3DDDC" w14:textId="67296A2E" w:rsidR="00DA6E26" w:rsidRDefault="00DA6E26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0</w:t>
            </w:r>
          </w:p>
        </w:tc>
      </w:tr>
      <w:tr w:rsidR="00B47E05" w14:paraId="017002D3" w14:textId="77777777" w:rsidTr="00562453">
        <w:tc>
          <w:tcPr>
            <w:tcW w:w="1345" w:type="dxa"/>
          </w:tcPr>
          <w:p w14:paraId="69AF3714" w14:textId="26A5D1FE" w:rsidR="00B47E05" w:rsidRDefault="00DA6E26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,-13</w:t>
            </w:r>
          </w:p>
        </w:tc>
        <w:tc>
          <w:tcPr>
            <w:tcW w:w="3600" w:type="dxa"/>
          </w:tcPr>
          <w:p w14:paraId="7ABBA70D" w14:textId="77777777" w:rsidR="005B64D8" w:rsidRDefault="00DA6E26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--------------------------Dr.</w:t>
            </w:r>
          </w:p>
          <w:p w14:paraId="3239450F" w14:textId="77777777" w:rsidR="00DA6E26" w:rsidRDefault="00DA6E26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counts receivables-------Dr.</w:t>
            </w:r>
          </w:p>
          <w:p w14:paraId="2BF341ED" w14:textId="3C699E48" w:rsidR="00DA6E26" w:rsidRDefault="00DA6E26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Sales</w:t>
            </w:r>
            <w:r w:rsidR="00DB2BF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Revenue---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-----------Cr.</w:t>
            </w:r>
          </w:p>
        </w:tc>
        <w:tc>
          <w:tcPr>
            <w:tcW w:w="665" w:type="dxa"/>
          </w:tcPr>
          <w:p w14:paraId="2E34F266" w14:textId="77777777" w:rsidR="00B47E05" w:rsidRDefault="00B47E05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</w:tcPr>
          <w:p w14:paraId="2D2910A3" w14:textId="77777777" w:rsidR="005B64D8" w:rsidRDefault="00DA6E26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00</w:t>
            </w:r>
          </w:p>
          <w:p w14:paraId="4044009B" w14:textId="766E9D36" w:rsidR="00DA6E26" w:rsidRDefault="00DA6E26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00</w:t>
            </w:r>
          </w:p>
        </w:tc>
        <w:tc>
          <w:tcPr>
            <w:tcW w:w="1870" w:type="dxa"/>
          </w:tcPr>
          <w:p w14:paraId="5C443292" w14:textId="77777777" w:rsidR="005B64D8" w:rsidRDefault="005B64D8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385BAC36" w14:textId="77777777" w:rsidR="00DA6E26" w:rsidRDefault="00DA6E26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7B86E79A" w14:textId="2617D7DD" w:rsidR="00DA6E26" w:rsidRDefault="00DA6E26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00</w:t>
            </w:r>
          </w:p>
        </w:tc>
      </w:tr>
      <w:tr w:rsidR="00B47E05" w14:paraId="488665F5" w14:textId="77777777" w:rsidTr="00562453">
        <w:tc>
          <w:tcPr>
            <w:tcW w:w="1345" w:type="dxa"/>
          </w:tcPr>
          <w:p w14:paraId="41290024" w14:textId="744265D4" w:rsidR="00B47E05" w:rsidRDefault="00DA6E26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,-17</w:t>
            </w:r>
          </w:p>
        </w:tc>
        <w:tc>
          <w:tcPr>
            <w:tcW w:w="3600" w:type="dxa"/>
          </w:tcPr>
          <w:p w14:paraId="48EED6AB" w14:textId="77777777" w:rsidR="005B64D8" w:rsidRDefault="00DA6E26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scellaneous expense-------Dr.</w:t>
            </w:r>
          </w:p>
          <w:p w14:paraId="6ECC3188" w14:textId="77777777" w:rsidR="00DA6E26" w:rsidRDefault="00DA6E26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Cash---------------------------Cr.</w:t>
            </w:r>
          </w:p>
          <w:p w14:paraId="2AACEC04" w14:textId="0AD36220" w:rsidR="00DA6E26" w:rsidRDefault="00DA6E26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</w:t>
            </w:r>
            <w:r w:rsidR="00B141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rchase----------------------Cr.</w:t>
            </w:r>
          </w:p>
        </w:tc>
        <w:tc>
          <w:tcPr>
            <w:tcW w:w="665" w:type="dxa"/>
          </w:tcPr>
          <w:p w14:paraId="46E72ADF" w14:textId="77777777" w:rsidR="00B47E05" w:rsidRDefault="00B47E05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</w:tcPr>
          <w:p w14:paraId="2D64898D" w14:textId="39C54785" w:rsidR="00B47E05" w:rsidRDefault="00B1417D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</w:t>
            </w:r>
          </w:p>
        </w:tc>
        <w:tc>
          <w:tcPr>
            <w:tcW w:w="1870" w:type="dxa"/>
          </w:tcPr>
          <w:p w14:paraId="4B9CB27E" w14:textId="77777777" w:rsidR="005B64D8" w:rsidRDefault="005B64D8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658D6BC6" w14:textId="77777777" w:rsidR="00B1417D" w:rsidRDefault="00B1417D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</w:t>
            </w:r>
          </w:p>
          <w:p w14:paraId="16E77529" w14:textId="4775F0C8" w:rsidR="00B1417D" w:rsidRDefault="00B1417D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</w:tr>
      <w:tr w:rsidR="00B47E05" w14:paraId="7AF47B97" w14:textId="77777777" w:rsidTr="00562453">
        <w:tc>
          <w:tcPr>
            <w:tcW w:w="1345" w:type="dxa"/>
          </w:tcPr>
          <w:p w14:paraId="67024D74" w14:textId="39DAB68D" w:rsidR="00B47E05" w:rsidRDefault="00B1417D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,-21</w:t>
            </w:r>
          </w:p>
        </w:tc>
        <w:tc>
          <w:tcPr>
            <w:tcW w:w="3600" w:type="dxa"/>
          </w:tcPr>
          <w:p w14:paraId="07408137" w14:textId="77777777" w:rsidR="005B64D8" w:rsidRDefault="00B1417D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counts payable------------Dr.</w:t>
            </w:r>
          </w:p>
          <w:p w14:paraId="665C23B0" w14:textId="77777777" w:rsidR="00B1417D" w:rsidRDefault="00B1417D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Cash------------------------Cr.</w:t>
            </w:r>
          </w:p>
          <w:p w14:paraId="7E00D484" w14:textId="3CBC1265" w:rsidR="00B1417D" w:rsidRDefault="00B1417D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Discount received---------Cr.</w:t>
            </w:r>
          </w:p>
        </w:tc>
        <w:tc>
          <w:tcPr>
            <w:tcW w:w="665" w:type="dxa"/>
          </w:tcPr>
          <w:p w14:paraId="00E5D440" w14:textId="77777777" w:rsidR="00B47E05" w:rsidRDefault="00B47E05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</w:tcPr>
          <w:p w14:paraId="0C0C5E50" w14:textId="3BF79425" w:rsidR="00B47E05" w:rsidRDefault="00B1417D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0</w:t>
            </w:r>
          </w:p>
        </w:tc>
        <w:tc>
          <w:tcPr>
            <w:tcW w:w="1870" w:type="dxa"/>
          </w:tcPr>
          <w:p w14:paraId="772BECA6" w14:textId="77777777" w:rsidR="005B64D8" w:rsidRDefault="005B64D8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05846278" w14:textId="77777777" w:rsidR="00B1417D" w:rsidRDefault="00B1417D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75</w:t>
            </w:r>
          </w:p>
          <w:p w14:paraId="5999C3AC" w14:textId="337FB470" w:rsidR="00B1417D" w:rsidRDefault="00B1417D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</w:tr>
      <w:tr w:rsidR="00B47E05" w14:paraId="7716C240" w14:textId="77777777" w:rsidTr="00562453">
        <w:tc>
          <w:tcPr>
            <w:tcW w:w="1345" w:type="dxa"/>
          </w:tcPr>
          <w:p w14:paraId="10365575" w14:textId="21FE3C36" w:rsidR="00B47E05" w:rsidRDefault="00B1417D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,,-28</w:t>
            </w:r>
          </w:p>
        </w:tc>
        <w:tc>
          <w:tcPr>
            <w:tcW w:w="3600" w:type="dxa"/>
          </w:tcPr>
          <w:p w14:paraId="2042D391" w14:textId="4F94A763" w:rsidR="005B64D8" w:rsidRDefault="00B1417D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----------------------------Dr.</w:t>
            </w:r>
          </w:p>
          <w:p w14:paraId="743DF2D2" w14:textId="77777777" w:rsidR="00B1417D" w:rsidRDefault="00B1417D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count paid-----------------Dr.</w:t>
            </w:r>
          </w:p>
          <w:p w14:paraId="339623A7" w14:textId="52B390E7" w:rsidR="00B1417D" w:rsidRDefault="00B1417D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Accounts receivables------Cr.</w:t>
            </w:r>
          </w:p>
        </w:tc>
        <w:tc>
          <w:tcPr>
            <w:tcW w:w="665" w:type="dxa"/>
          </w:tcPr>
          <w:p w14:paraId="21E27C63" w14:textId="77777777" w:rsidR="00B47E05" w:rsidRDefault="00B47E05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</w:tcPr>
          <w:p w14:paraId="739B29B2" w14:textId="77777777" w:rsidR="005B64D8" w:rsidRDefault="00B1417D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50</w:t>
            </w:r>
          </w:p>
          <w:p w14:paraId="08CA96B8" w14:textId="4648D72F" w:rsidR="00B1417D" w:rsidRDefault="00B1417D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1870" w:type="dxa"/>
          </w:tcPr>
          <w:p w14:paraId="45051BFB" w14:textId="77777777" w:rsidR="005B64D8" w:rsidRDefault="005B64D8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149C6A40" w14:textId="77777777" w:rsidR="00B1417D" w:rsidRDefault="00B1417D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543457BD" w14:textId="536B4DBD" w:rsidR="00B1417D" w:rsidRDefault="00B1417D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00</w:t>
            </w:r>
          </w:p>
        </w:tc>
      </w:tr>
      <w:tr w:rsidR="00B47E05" w14:paraId="58B58AD0" w14:textId="77777777" w:rsidTr="00562453">
        <w:tc>
          <w:tcPr>
            <w:tcW w:w="1345" w:type="dxa"/>
          </w:tcPr>
          <w:p w14:paraId="3F27143A" w14:textId="13C60C9C" w:rsidR="00B47E05" w:rsidRDefault="00B47E05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600" w:type="dxa"/>
          </w:tcPr>
          <w:p w14:paraId="6436CA5E" w14:textId="497B21A1" w:rsidR="00B47E05" w:rsidRDefault="00B47E05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5" w:type="dxa"/>
          </w:tcPr>
          <w:p w14:paraId="24FE5B21" w14:textId="77777777" w:rsidR="00B47E05" w:rsidRDefault="00B47E05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</w:tcPr>
          <w:p w14:paraId="4CFAD8CE" w14:textId="3570F531" w:rsidR="00B47E05" w:rsidRDefault="00B47E05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</w:tcPr>
          <w:p w14:paraId="45B8AC44" w14:textId="302FD0FB" w:rsidR="00B47E05" w:rsidRDefault="00B47E05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0F2A864A" w14:textId="38B96A5F" w:rsidR="00E86FE7" w:rsidRDefault="00E86FE7" w:rsidP="00E86FE7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</w:p>
    <w:p w14:paraId="100E12BA" w14:textId="428785C9" w:rsidR="00E86FE7" w:rsidRPr="008A48E2" w:rsidRDefault="008A48E2" w:rsidP="00E86FE7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color w:val="000000"/>
          <w:u w:val="single"/>
        </w:rPr>
      </w:pPr>
      <w:r>
        <w:rPr>
          <w:rStyle w:val="Strong"/>
          <w:bCs w:val="0"/>
          <w:color w:val="8300E9"/>
          <w:spacing w:val="15"/>
          <w:u w:val="single"/>
          <w:bdr w:val="none" w:sz="0" w:space="0" w:color="auto" w:frame="1"/>
        </w:rPr>
        <w:t>Problem 4:</w:t>
      </w:r>
    </w:p>
    <w:p w14:paraId="06F124EB" w14:textId="5059A38C" w:rsidR="00E86FE7" w:rsidRPr="00E86FE7" w:rsidRDefault="00E86FE7" w:rsidP="00E86FE7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E86FE7">
        <w:rPr>
          <w:color w:val="000000"/>
        </w:rPr>
        <w:t>Shah Sauood Marine is a boat repair yard. During </w:t>
      </w:r>
      <w:r w:rsidR="008A48E2">
        <w:rPr>
          <w:rStyle w:val="Strong"/>
          <w:i/>
          <w:iCs/>
          <w:color w:val="000000"/>
          <w:bdr w:val="none" w:sz="0" w:space="0" w:color="auto" w:frame="1"/>
        </w:rPr>
        <w:t>September 2020</w:t>
      </w:r>
      <w:r w:rsidRPr="00E86FE7">
        <w:rPr>
          <w:rStyle w:val="Strong"/>
          <w:i/>
          <w:iCs/>
          <w:color w:val="000000"/>
          <w:bdr w:val="none" w:sz="0" w:space="0" w:color="auto" w:frame="1"/>
        </w:rPr>
        <w:t>,</w:t>
      </w:r>
      <w:r w:rsidRPr="00E86FE7">
        <w:rPr>
          <w:color w:val="000000"/>
        </w:rPr>
        <w:t> its transactions included the following:</w:t>
      </w:r>
    </w:p>
    <w:p w14:paraId="6C21F973" w14:textId="37183AF1" w:rsidR="00E86FE7" w:rsidRPr="00E86FE7" w:rsidRDefault="00E86FE7" w:rsidP="00E86FE7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E86FE7">
        <w:rPr>
          <w:rStyle w:val="Strong"/>
          <w:i/>
          <w:iCs/>
          <w:color w:val="000000"/>
          <w:bdr w:val="none" w:sz="0" w:space="0" w:color="auto" w:frame="1"/>
        </w:rPr>
        <w:t>03. </w:t>
      </w:r>
      <w:r w:rsidRPr="00E86FE7">
        <w:rPr>
          <w:color w:val="000000"/>
        </w:rPr>
        <w:t xml:space="preserve">Loan taken from </w:t>
      </w:r>
      <w:r w:rsidR="0009171F">
        <w:rPr>
          <w:color w:val="000000"/>
        </w:rPr>
        <w:t>Al-Arafah</w:t>
      </w:r>
      <w:r w:rsidRPr="00E86FE7">
        <w:rPr>
          <w:color w:val="000000"/>
        </w:rPr>
        <w:t xml:space="preserve"> Bank Ltd. of </w:t>
      </w:r>
      <w:r w:rsidR="008A48E2">
        <w:rPr>
          <w:color w:val="000000"/>
        </w:rPr>
        <w:t>Tk.</w:t>
      </w:r>
      <w:r w:rsidRPr="00E86FE7">
        <w:rPr>
          <w:color w:val="000000"/>
        </w:rPr>
        <w:t xml:space="preserve"> 25,000. </w:t>
      </w:r>
      <w:r w:rsidR="008A48E2">
        <w:rPr>
          <w:color w:val="000000"/>
        </w:rPr>
        <w:t>Tk.</w:t>
      </w:r>
      <w:r w:rsidRPr="00E86FE7">
        <w:rPr>
          <w:color w:val="000000"/>
        </w:rPr>
        <w:t xml:space="preserve"> 20,000 withdrawn for business and remaining in the bank a/c.</w:t>
      </w:r>
    </w:p>
    <w:p w14:paraId="6E6BA5D0" w14:textId="2F5091EA" w:rsidR="00E86FE7" w:rsidRPr="00E86FE7" w:rsidRDefault="00E86FE7" w:rsidP="00E86FE7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E86FE7">
        <w:rPr>
          <w:rStyle w:val="Strong"/>
          <w:i/>
          <w:iCs/>
          <w:color w:val="000000"/>
          <w:bdr w:val="none" w:sz="0" w:space="0" w:color="auto" w:frame="1"/>
        </w:rPr>
        <w:t>06. </w:t>
      </w:r>
      <w:r w:rsidRPr="00E86FE7">
        <w:rPr>
          <w:color w:val="000000"/>
        </w:rPr>
        <w:t xml:space="preserve">Paid rent for the month of </w:t>
      </w:r>
      <w:r w:rsidR="0009171F">
        <w:rPr>
          <w:color w:val="000000"/>
        </w:rPr>
        <w:t xml:space="preserve">September </w:t>
      </w:r>
      <w:r w:rsidR="008A48E2">
        <w:rPr>
          <w:color w:val="000000"/>
        </w:rPr>
        <w:t>Tk.</w:t>
      </w:r>
      <w:r w:rsidRPr="00E86FE7">
        <w:rPr>
          <w:color w:val="000000"/>
        </w:rPr>
        <w:t xml:space="preserve"> 4,400 and accrued rent expenses was </w:t>
      </w:r>
      <w:r w:rsidR="008A48E2">
        <w:rPr>
          <w:color w:val="000000"/>
        </w:rPr>
        <w:t>Tk.</w:t>
      </w:r>
      <w:r w:rsidRPr="00E86FE7">
        <w:rPr>
          <w:color w:val="000000"/>
        </w:rPr>
        <w:t xml:space="preserve"> 600.</w:t>
      </w:r>
    </w:p>
    <w:p w14:paraId="32C51247" w14:textId="4B8C7974" w:rsidR="00E86FE7" w:rsidRPr="00E86FE7" w:rsidRDefault="00E86FE7" w:rsidP="00E86FE7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E86FE7">
        <w:rPr>
          <w:rStyle w:val="Strong"/>
          <w:i/>
          <w:iCs/>
          <w:color w:val="000000"/>
          <w:bdr w:val="none" w:sz="0" w:space="0" w:color="auto" w:frame="1"/>
        </w:rPr>
        <w:t>12. </w:t>
      </w:r>
      <w:r w:rsidRPr="00E86FE7">
        <w:rPr>
          <w:color w:val="000000"/>
        </w:rPr>
        <w:t xml:space="preserve">At request of Kiwi Insurance, Inc, made repairs on boat of Jon Seaways. Sent bill for </w:t>
      </w:r>
      <w:r w:rsidR="008A48E2">
        <w:rPr>
          <w:color w:val="000000"/>
        </w:rPr>
        <w:t>Tk.</w:t>
      </w:r>
      <w:r w:rsidRPr="00E86FE7">
        <w:rPr>
          <w:color w:val="000000"/>
        </w:rPr>
        <w:t xml:space="preserve"> 5,620 for services rendered to Kiwi Insurance Inc. (credit Repair Service Revenue).</w:t>
      </w:r>
    </w:p>
    <w:p w14:paraId="4D5AEF0E" w14:textId="40D4B03E" w:rsidR="00E86FE7" w:rsidRPr="00E86FE7" w:rsidRDefault="00E86FE7" w:rsidP="00E86FE7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E86FE7">
        <w:rPr>
          <w:rStyle w:val="Strong"/>
          <w:i/>
          <w:iCs/>
          <w:color w:val="000000"/>
          <w:bdr w:val="none" w:sz="0" w:space="0" w:color="auto" w:frame="1"/>
        </w:rPr>
        <w:t>18. </w:t>
      </w:r>
      <w:r w:rsidRPr="00E86FE7">
        <w:rPr>
          <w:color w:val="000000"/>
        </w:rPr>
        <w:t xml:space="preserve">Made repairs to boat of Dennis Copper and collected in full the charge of </w:t>
      </w:r>
      <w:r w:rsidR="008A48E2">
        <w:rPr>
          <w:color w:val="000000"/>
        </w:rPr>
        <w:t>Tk.</w:t>
      </w:r>
      <w:r w:rsidRPr="00E86FE7">
        <w:rPr>
          <w:color w:val="000000"/>
        </w:rPr>
        <w:t xml:space="preserve"> 2,830.</w:t>
      </w:r>
    </w:p>
    <w:p w14:paraId="3491CDF1" w14:textId="778EAF69" w:rsidR="00E86FE7" w:rsidRPr="00E86FE7" w:rsidRDefault="00E86FE7" w:rsidP="00E86FE7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E86FE7">
        <w:rPr>
          <w:rStyle w:val="Strong"/>
          <w:i/>
          <w:iCs/>
          <w:color w:val="000000"/>
          <w:bdr w:val="none" w:sz="0" w:space="0" w:color="auto" w:frame="1"/>
        </w:rPr>
        <w:t>20. </w:t>
      </w:r>
      <w:r w:rsidRPr="00E86FE7">
        <w:rPr>
          <w:color w:val="000000"/>
        </w:rPr>
        <w:t xml:space="preserve">Placed Advertisement in The Dawn of </w:t>
      </w:r>
      <w:r w:rsidR="008A48E2">
        <w:rPr>
          <w:color w:val="000000"/>
        </w:rPr>
        <w:t>Tk.</w:t>
      </w:r>
      <w:r w:rsidRPr="00E86FE7">
        <w:rPr>
          <w:color w:val="000000"/>
        </w:rPr>
        <w:t xml:space="preserve"> 165, payment to be made within 30 days.</w:t>
      </w:r>
    </w:p>
    <w:p w14:paraId="589678EE" w14:textId="7A815932" w:rsidR="00E86FE7" w:rsidRPr="00E86FE7" w:rsidRDefault="00E86FE7" w:rsidP="00E86FE7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E86FE7">
        <w:rPr>
          <w:rStyle w:val="Strong"/>
          <w:i/>
          <w:iCs/>
          <w:color w:val="000000"/>
          <w:bdr w:val="none" w:sz="0" w:space="0" w:color="auto" w:frame="1"/>
        </w:rPr>
        <w:t>25</w:t>
      </w:r>
      <w:r w:rsidRPr="00E86FE7">
        <w:rPr>
          <w:rStyle w:val="Emphasis"/>
          <w:color w:val="000000"/>
          <w:bdr w:val="none" w:sz="0" w:space="0" w:color="auto" w:frame="1"/>
        </w:rPr>
        <w:t>.</w:t>
      </w:r>
      <w:r w:rsidRPr="00E86FE7">
        <w:rPr>
          <w:color w:val="000000"/>
        </w:rPr>
        <w:t xml:space="preserve"> Received a check for 5,620 from Kiwi Insurance Inc representing collection of the receivable of </w:t>
      </w:r>
      <w:r w:rsidR="0009171F">
        <w:rPr>
          <w:color w:val="000000"/>
        </w:rPr>
        <w:t>September</w:t>
      </w:r>
      <w:r w:rsidRPr="00E86FE7">
        <w:rPr>
          <w:color w:val="000000"/>
        </w:rPr>
        <w:t xml:space="preserve"> 12.</w:t>
      </w:r>
    </w:p>
    <w:p w14:paraId="1FAA2F42" w14:textId="0501227F" w:rsidR="00E86FE7" w:rsidRPr="00E86FE7" w:rsidRDefault="00E86FE7" w:rsidP="00E86FE7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E86FE7">
        <w:rPr>
          <w:rStyle w:val="Emphasis"/>
          <w:b/>
          <w:bCs/>
          <w:color w:val="000000"/>
          <w:bdr w:val="none" w:sz="0" w:space="0" w:color="auto" w:frame="1"/>
        </w:rPr>
        <w:t>30.</w:t>
      </w:r>
      <w:r w:rsidRPr="00E86FE7">
        <w:rPr>
          <w:color w:val="000000"/>
        </w:rPr>
        <w:t> Sent check to The Dawn in payment of the liability incurred on</w:t>
      </w:r>
      <w:r w:rsidR="0009171F">
        <w:rPr>
          <w:color w:val="000000"/>
        </w:rPr>
        <w:t xml:space="preserve"> September</w:t>
      </w:r>
      <w:r w:rsidRPr="00E86FE7">
        <w:rPr>
          <w:color w:val="000000"/>
        </w:rPr>
        <w:t xml:space="preserve"> 20.</w:t>
      </w:r>
    </w:p>
    <w:p w14:paraId="635344AB" w14:textId="5B4EC73A" w:rsidR="00E86FE7" w:rsidRDefault="00E86FE7" w:rsidP="00E86FE7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rStyle w:val="Strong"/>
          <w:bCs w:val="0"/>
          <w:color w:val="8300E9"/>
          <w:spacing w:val="15"/>
          <w:u w:val="single"/>
          <w:bdr w:val="none" w:sz="0" w:space="0" w:color="auto" w:frame="1"/>
        </w:rPr>
      </w:pPr>
      <w:r w:rsidRPr="008A48E2">
        <w:rPr>
          <w:b/>
          <w:color w:val="000000"/>
          <w:u w:val="single"/>
        </w:rPr>
        <w:t> </w:t>
      </w:r>
      <w:r w:rsidRPr="008A48E2">
        <w:rPr>
          <w:rStyle w:val="Strong"/>
          <w:bCs w:val="0"/>
          <w:color w:val="8300E9"/>
          <w:spacing w:val="15"/>
          <w:u w:val="single"/>
          <w:bdr w:val="none" w:sz="0" w:space="0" w:color="auto" w:frame="1"/>
        </w:rPr>
        <w:t>Solution:</w:t>
      </w:r>
    </w:p>
    <w:p w14:paraId="783DE03F" w14:textId="735EC1C2" w:rsidR="007824CC" w:rsidRPr="008A48E2" w:rsidRDefault="007824CC" w:rsidP="007824CC">
      <w:pPr>
        <w:pStyle w:val="NormalWeb"/>
        <w:spacing w:before="0" w:beforeAutospacing="0" w:after="0" w:afterAutospacing="0" w:line="360" w:lineRule="auto"/>
        <w:jc w:val="center"/>
        <w:textAlignment w:val="baseline"/>
        <w:rPr>
          <w:color w:val="000000"/>
          <w:u w:val="single"/>
        </w:rPr>
      </w:pPr>
      <w:r w:rsidRPr="00E86FE7">
        <w:rPr>
          <w:color w:val="000000"/>
        </w:rPr>
        <w:t>Shah Sauood Marine</w:t>
      </w:r>
      <w:r>
        <w:rPr>
          <w:color w:val="000000"/>
        </w:rPr>
        <w:t>’s Journal</w:t>
      </w:r>
    </w:p>
    <w:p w14:paraId="22AF80CB" w14:textId="77777777" w:rsidR="00D147AB" w:rsidRPr="00E86FE7" w:rsidRDefault="00E86FE7" w:rsidP="00E86FE7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E86FE7">
        <w:rPr>
          <w:color w:val="000000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3600"/>
        <w:gridCol w:w="665"/>
        <w:gridCol w:w="1870"/>
        <w:gridCol w:w="1870"/>
      </w:tblGrid>
      <w:tr w:rsidR="00D147AB" w14:paraId="43160369" w14:textId="77777777" w:rsidTr="00562453">
        <w:tc>
          <w:tcPr>
            <w:tcW w:w="1345" w:type="dxa"/>
          </w:tcPr>
          <w:p w14:paraId="41ECBB8C" w14:textId="6124AF7B" w:rsidR="00D147AB" w:rsidRDefault="005B64D8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3600" w:type="dxa"/>
          </w:tcPr>
          <w:p w14:paraId="31E3AE7F" w14:textId="7468F087" w:rsidR="00D147AB" w:rsidRDefault="005B64D8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counts Name</w:t>
            </w:r>
          </w:p>
        </w:tc>
        <w:tc>
          <w:tcPr>
            <w:tcW w:w="665" w:type="dxa"/>
          </w:tcPr>
          <w:p w14:paraId="06AA004D" w14:textId="1ADDE580" w:rsidR="00D147AB" w:rsidRDefault="005B64D8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1870" w:type="dxa"/>
          </w:tcPr>
          <w:p w14:paraId="42DA4C5C" w14:textId="1D91224C" w:rsidR="00D147AB" w:rsidRDefault="005B64D8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bit</w:t>
            </w:r>
          </w:p>
        </w:tc>
        <w:tc>
          <w:tcPr>
            <w:tcW w:w="1870" w:type="dxa"/>
          </w:tcPr>
          <w:p w14:paraId="4BB03CB7" w14:textId="48E4D3D6" w:rsidR="00D147AB" w:rsidRDefault="005B64D8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dit</w:t>
            </w:r>
          </w:p>
        </w:tc>
      </w:tr>
      <w:tr w:rsidR="00D147AB" w14:paraId="22F91523" w14:textId="77777777" w:rsidTr="00562453">
        <w:tc>
          <w:tcPr>
            <w:tcW w:w="1345" w:type="dxa"/>
          </w:tcPr>
          <w:p w14:paraId="033BDF1B" w14:textId="4A41ED46" w:rsidR="005B64D8" w:rsidRDefault="00CF47A9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20</w:t>
            </w:r>
          </w:p>
          <w:p w14:paraId="5A212903" w14:textId="09A672E0" w:rsidR="00B1417D" w:rsidRDefault="00CF47A9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p</w:t>
            </w:r>
            <w:r w:rsidR="00B1417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3600" w:type="dxa"/>
          </w:tcPr>
          <w:p w14:paraId="4638ACD6" w14:textId="77777777" w:rsidR="00B1417D" w:rsidRDefault="00B1417D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-------------------------Dr.</w:t>
            </w:r>
          </w:p>
          <w:p w14:paraId="30351C75" w14:textId="77777777" w:rsidR="00B1417D" w:rsidRDefault="00B1417D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nk-------------------------Dr.</w:t>
            </w:r>
          </w:p>
          <w:p w14:paraId="2C7D208A" w14:textId="35291C32" w:rsidR="00B1417D" w:rsidRDefault="00B1417D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Bank Loan-------------------Cr.</w:t>
            </w:r>
          </w:p>
        </w:tc>
        <w:tc>
          <w:tcPr>
            <w:tcW w:w="665" w:type="dxa"/>
          </w:tcPr>
          <w:p w14:paraId="57561384" w14:textId="77777777" w:rsidR="00D147AB" w:rsidRDefault="00D147AB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</w:tcPr>
          <w:p w14:paraId="30AFFE56" w14:textId="77777777" w:rsidR="00642EBD" w:rsidRDefault="00B1417D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00</w:t>
            </w:r>
          </w:p>
          <w:p w14:paraId="1AACD83B" w14:textId="1C95B316" w:rsidR="00B1417D" w:rsidRDefault="00B1417D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00</w:t>
            </w:r>
          </w:p>
        </w:tc>
        <w:tc>
          <w:tcPr>
            <w:tcW w:w="1870" w:type="dxa"/>
          </w:tcPr>
          <w:p w14:paraId="5827A556" w14:textId="77777777" w:rsidR="00642EBD" w:rsidRDefault="00642EBD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5D85C07F" w14:textId="77777777" w:rsidR="00B1417D" w:rsidRDefault="00B1417D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2CAA7938" w14:textId="3158D17B" w:rsidR="00B1417D" w:rsidRDefault="00B1417D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000</w:t>
            </w:r>
          </w:p>
        </w:tc>
      </w:tr>
      <w:tr w:rsidR="00D147AB" w14:paraId="6D55D7D5" w14:textId="77777777" w:rsidTr="00694333">
        <w:trPr>
          <w:trHeight w:val="1457"/>
        </w:trPr>
        <w:tc>
          <w:tcPr>
            <w:tcW w:w="1345" w:type="dxa"/>
          </w:tcPr>
          <w:p w14:paraId="48ACB79B" w14:textId="5D8D6800" w:rsidR="00D147AB" w:rsidRDefault="005D1CA2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,-6</w:t>
            </w:r>
          </w:p>
        </w:tc>
        <w:tc>
          <w:tcPr>
            <w:tcW w:w="3600" w:type="dxa"/>
          </w:tcPr>
          <w:p w14:paraId="5AAFDAC3" w14:textId="77777777" w:rsidR="00642EBD" w:rsidRDefault="005D1CA2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nt expense---------------Dr.</w:t>
            </w:r>
          </w:p>
          <w:p w14:paraId="35A80E97" w14:textId="77777777" w:rsidR="005D1CA2" w:rsidRDefault="005D1CA2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Cash------------------------Cr.</w:t>
            </w:r>
          </w:p>
          <w:p w14:paraId="74CDA619" w14:textId="1B1E6D28" w:rsidR="005D1CA2" w:rsidRDefault="005D1CA2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Rent payable---------------Cr.</w:t>
            </w:r>
          </w:p>
        </w:tc>
        <w:tc>
          <w:tcPr>
            <w:tcW w:w="665" w:type="dxa"/>
          </w:tcPr>
          <w:p w14:paraId="106A0E30" w14:textId="77777777" w:rsidR="00D147AB" w:rsidRDefault="00D147AB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</w:tcPr>
          <w:p w14:paraId="4FAEF9B7" w14:textId="2DF3B158" w:rsidR="00D147AB" w:rsidRDefault="005D1CA2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00</w:t>
            </w:r>
          </w:p>
        </w:tc>
        <w:tc>
          <w:tcPr>
            <w:tcW w:w="1870" w:type="dxa"/>
          </w:tcPr>
          <w:p w14:paraId="4EE7B7A2" w14:textId="77777777" w:rsidR="00642EBD" w:rsidRDefault="00642EBD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782FB5ED" w14:textId="77777777" w:rsidR="005D1CA2" w:rsidRDefault="005D1CA2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00</w:t>
            </w:r>
          </w:p>
          <w:p w14:paraId="2AB7EEEE" w14:textId="4D7125EB" w:rsidR="005D1CA2" w:rsidRDefault="005D1CA2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0</w:t>
            </w:r>
          </w:p>
        </w:tc>
      </w:tr>
      <w:tr w:rsidR="00D147AB" w14:paraId="769002E4" w14:textId="77777777" w:rsidTr="00562453">
        <w:tc>
          <w:tcPr>
            <w:tcW w:w="1345" w:type="dxa"/>
          </w:tcPr>
          <w:p w14:paraId="1145E923" w14:textId="0C0C2D6B" w:rsidR="00D147AB" w:rsidRDefault="005D1CA2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,-12</w:t>
            </w:r>
          </w:p>
        </w:tc>
        <w:tc>
          <w:tcPr>
            <w:tcW w:w="3600" w:type="dxa"/>
          </w:tcPr>
          <w:p w14:paraId="4A9C5331" w14:textId="77777777" w:rsidR="00642EBD" w:rsidRDefault="005D1CA2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counts Receivable---------Dr.</w:t>
            </w:r>
          </w:p>
          <w:p w14:paraId="16E4789B" w14:textId="6F126198" w:rsidR="005D1CA2" w:rsidRDefault="005D1CA2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Service revenue--------------Cr.</w:t>
            </w:r>
          </w:p>
        </w:tc>
        <w:tc>
          <w:tcPr>
            <w:tcW w:w="665" w:type="dxa"/>
          </w:tcPr>
          <w:p w14:paraId="55F3A1BB" w14:textId="77777777" w:rsidR="00D147AB" w:rsidRDefault="00D147AB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</w:tcPr>
          <w:p w14:paraId="065D45E9" w14:textId="0F524C63" w:rsidR="00D147AB" w:rsidRDefault="005D1CA2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20</w:t>
            </w:r>
          </w:p>
        </w:tc>
        <w:tc>
          <w:tcPr>
            <w:tcW w:w="1870" w:type="dxa"/>
          </w:tcPr>
          <w:p w14:paraId="06E3A099" w14:textId="77777777" w:rsidR="00642EBD" w:rsidRDefault="00642EBD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1738BBF9" w14:textId="1D708C61" w:rsidR="005D1CA2" w:rsidRDefault="005D1CA2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20</w:t>
            </w:r>
          </w:p>
        </w:tc>
      </w:tr>
      <w:tr w:rsidR="00D147AB" w14:paraId="6E479FD7" w14:textId="77777777" w:rsidTr="00562453">
        <w:tc>
          <w:tcPr>
            <w:tcW w:w="1345" w:type="dxa"/>
          </w:tcPr>
          <w:p w14:paraId="0DCBD0F4" w14:textId="6DA765C6" w:rsidR="00D147AB" w:rsidRDefault="005D1CA2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,,-18</w:t>
            </w:r>
          </w:p>
        </w:tc>
        <w:tc>
          <w:tcPr>
            <w:tcW w:w="3600" w:type="dxa"/>
          </w:tcPr>
          <w:p w14:paraId="4D912FDB" w14:textId="77777777" w:rsidR="00642EBD" w:rsidRDefault="005D1CA2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------------------------Dr.</w:t>
            </w:r>
          </w:p>
          <w:p w14:paraId="0611684F" w14:textId="3655E388" w:rsidR="005D1CA2" w:rsidRDefault="005D1CA2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Service revenue------------Cr.</w:t>
            </w:r>
          </w:p>
        </w:tc>
        <w:tc>
          <w:tcPr>
            <w:tcW w:w="665" w:type="dxa"/>
          </w:tcPr>
          <w:p w14:paraId="64DB5B8A" w14:textId="77777777" w:rsidR="00D147AB" w:rsidRDefault="00D147AB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</w:tcPr>
          <w:p w14:paraId="4E53A9DA" w14:textId="5FCF1745" w:rsidR="00D147AB" w:rsidRDefault="005D1CA2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30</w:t>
            </w:r>
          </w:p>
        </w:tc>
        <w:tc>
          <w:tcPr>
            <w:tcW w:w="1870" w:type="dxa"/>
          </w:tcPr>
          <w:p w14:paraId="2ED3A0F7" w14:textId="77777777" w:rsidR="00642EBD" w:rsidRDefault="00642EBD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061BA9A4" w14:textId="60ECEB2C" w:rsidR="005D1CA2" w:rsidRDefault="005D1CA2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30</w:t>
            </w:r>
          </w:p>
        </w:tc>
      </w:tr>
      <w:tr w:rsidR="00D147AB" w14:paraId="2BC65CD0" w14:textId="77777777" w:rsidTr="00562453">
        <w:tc>
          <w:tcPr>
            <w:tcW w:w="1345" w:type="dxa"/>
          </w:tcPr>
          <w:p w14:paraId="4CCBDBD6" w14:textId="0DB47D3F" w:rsidR="00D147AB" w:rsidRDefault="005D1CA2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,-20</w:t>
            </w:r>
          </w:p>
        </w:tc>
        <w:tc>
          <w:tcPr>
            <w:tcW w:w="3600" w:type="dxa"/>
          </w:tcPr>
          <w:p w14:paraId="26FA289C" w14:textId="77777777" w:rsidR="00642EBD" w:rsidRDefault="005D1CA2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ertisement expense------Dr.</w:t>
            </w:r>
          </w:p>
          <w:p w14:paraId="0DAEB0E0" w14:textId="4C92356B" w:rsidR="005D1CA2" w:rsidRDefault="005D1CA2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Accounts payable-----------Cr.</w:t>
            </w:r>
          </w:p>
        </w:tc>
        <w:tc>
          <w:tcPr>
            <w:tcW w:w="665" w:type="dxa"/>
          </w:tcPr>
          <w:p w14:paraId="01C43C6C" w14:textId="77777777" w:rsidR="00D147AB" w:rsidRDefault="00D147AB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</w:tcPr>
          <w:p w14:paraId="604EB3CE" w14:textId="36BA75DD" w:rsidR="00D147AB" w:rsidRDefault="005D1CA2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5</w:t>
            </w:r>
          </w:p>
        </w:tc>
        <w:tc>
          <w:tcPr>
            <w:tcW w:w="1870" w:type="dxa"/>
          </w:tcPr>
          <w:p w14:paraId="3744EA5A" w14:textId="77777777" w:rsidR="00642EBD" w:rsidRDefault="00642EBD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1BEE9B3E" w14:textId="315E9731" w:rsidR="005D1CA2" w:rsidRDefault="005D1CA2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5</w:t>
            </w:r>
          </w:p>
        </w:tc>
      </w:tr>
      <w:tr w:rsidR="00D147AB" w14:paraId="05B96739" w14:textId="77777777" w:rsidTr="00562453">
        <w:tc>
          <w:tcPr>
            <w:tcW w:w="1345" w:type="dxa"/>
          </w:tcPr>
          <w:p w14:paraId="73E34F62" w14:textId="7A19E8DF" w:rsidR="00D147AB" w:rsidRDefault="005D1CA2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,-25</w:t>
            </w:r>
          </w:p>
        </w:tc>
        <w:tc>
          <w:tcPr>
            <w:tcW w:w="3600" w:type="dxa"/>
          </w:tcPr>
          <w:p w14:paraId="323171D1" w14:textId="77777777" w:rsidR="00642EBD" w:rsidRDefault="005D1CA2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------------------------Dr.</w:t>
            </w:r>
          </w:p>
          <w:p w14:paraId="3CC5AEA2" w14:textId="3F3A1693" w:rsidR="005D1CA2" w:rsidRDefault="005D1CA2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Accounts receivable-----Cr.</w:t>
            </w:r>
          </w:p>
        </w:tc>
        <w:tc>
          <w:tcPr>
            <w:tcW w:w="665" w:type="dxa"/>
          </w:tcPr>
          <w:p w14:paraId="06C94323" w14:textId="77777777" w:rsidR="00D147AB" w:rsidRDefault="00D147AB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</w:tcPr>
          <w:p w14:paraId="042F5563" w14:textId="5B332FCF" w:rsidR="00D147AB" w:rsidRDefault="0071706E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20</w:t>
            </w:r>
          </w:p>
        </w:tc>
        <w:tc>
          <w:tcPr>
            <w:tcW w:w="1870" w:type="dxa"/>
          </w:tcPr>
          <w:p w14:paraId="7379B59D" w14:textId="77777777" w:rsidR="00642EBD" w:rsidRDefault="00642EBD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0E76FC4A" w14:textId="289A4A0A" w:rsidR="0071706E" w:rsidRDefault="0071706E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20</w:t>
            </w:r>
          </w:p>
        </w:tc>
      </w:tr>
      <w:tr w:rsidR="00D147AB" w14:paraId="2C2019FC" w14:textId="77777777" w:rsidTr="00562453">
        <w:tc>
          <w:tcPr>
            <w:tcW w:w="1345" w:type="dxa"/>
          </w:tcPr>
          <w:p w14:paraId="34B99BFF" w14:textId="381E0835" w:rsidR="00D147AB" w:rsidRDefault="0071706E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,-30</w:t>
            </w:r>
          </w:p>
        </w:tc>
        <w:tc>
          <w:tcPr>
            <w:tcW w:w="3600" w:type="dxa"/>
          </w:tcPr>
          <w:p w14:paraId="1AD6238D" w14:textId="77777777" w:rsidR="00642EBD" w:rsidRDefault="0071706E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counts payable--------------Dr.</w:t>
            </w:r>
          </w:p>
          <w:p w14:paraId="4FA25882" w14:textId="7B6A688A" w:rsidR="0071706E" w:rsidRDefault="0071706E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Bank--------------------------Cr.</w:t>
            </w:r>
          </w:p>
        </w:tc>
        <w:tc>
          <w:tcPr>
            <w:tcW w:w="665" w:type="dxa"/>
          </w:tcPr>
          <w:p w14:paraId="222A4906" w14:textId="77777777" w:rsidR="00D147AB" w:rsidRDefault="00D147AB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</w:tcPr>
          <w:p w14:paraId="4B401DD5" w14:textId="7DC82813" w:rsidR="00D147AB" w:rsidRDefault="0071706E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5</w:t>
            </w:r>
          </w:p>
        </w:tc>
        <w:tc>
          <w:tcPr>
            <w:tcW w:w="1870" w:type="dxa"/>
          </w:tcPr>
          <w:p w14:paraId="270C1044" w14:textId="77777777" w:rsidR="00642EBD" w:rsidRDefault="00642EBD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75C5461F" w14:textId="3F99DF77" w:rsidR="0071706E" w:rsidRDefault="0071706E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5</w:t>
            </w:r>
          </w:p>
        </w:tc>
      </w:tr>
    </w:tbl>
    <w:p w14:paraId="0C7E3468" w14:textId="2225E42E" w:rsidR="00E86FE7" w:rsidRPr="00E86FE7" w:rsidRDefault="00E86FE7" w:rsidP="00E86FE7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</w:p>
    <w:p w14:paraId="443E2702" w14:textId="3C328A57" w:rsidR="00E86FE7" w:rsidRDefault="00E86FE7" w:rsidP="00E86FE7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rStyle w:val="Strong"/>
          <w:b w:val="0"/>
          <w:bCs w:val="0"/>
          <w:color w:val="8300E9"/>
          <w:spacing w:val="15"/>
          <w:bdr w:val="none" w:sz="0" w:space="0" w:color="auto" w:frame="1"/>
        </w:rPr>
      </w:pPr>
    </w:p>
    <w:p w14:paraId="1B9E286B" w14:textId="317DDAC3" w:rsidR="00E86FE7" w:rsidRPr="00644FC8" w:rsidRDefault="00E86FE7" w:rsidP="00E86FE7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color w:val="000000"/>
          <w:u w:val="single"/>
        </w:rPr>
      </w:pPr>
      <w:r w:rsidRPr="00644FC8">
        <w:rPr>
          <w:rStyle w:val="Strong"/>
          <w:bCs w:val="0"/>
          <w:color w:val="8300E9"/>
          <w:spacing w:val="15"/>
          <w:u w:val="single"/>
          <w:bdr w:val="none" w:sz="0" w:space="0" w:color="auto" w:frame="1"/>
        </w:rPr>
        <w:t>Problem 5:</w:t>
      </w:r>
    </w:p>
    <w:p w14:paraId="1D816372" w14:textId="13E8D1C8" w:rsidR="00E86FE7" w:rsidRPr="00E86FE7" w:rsidRDefault="00E86FE7" w:rsidP="00E86FE7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E86FE7">
        <w:rPr>
          <w:rStyle w:val="Strong"/>
          <w:i/>
          <w:iCs/>
          <w:color w:val="000000"/>
          <w:bdr w:val="none" w:sz="0" w:space="0" w:color="auto" w:frame="1"/>
        </w:rPr>
        <w:t>1</w:t>
      </w:r>
      <w:r w:rsidRPr="00E86FE7">
        <w:rPr>
          <w:rStyle w:val="Strong"/>
          <w:i/>
          <w:iCs/>
          <w:color w:val="000000"/>
          <w:bdr w:val="none" w:sz="0" w:space="0" w:color="auto" w:frame="1"/>
          <w:vertAlign w:val="superscript"/>
        </w:rPr>
        <w:t>st</w:t>
      </w:r>
      <w:r w:rsidRPr="00E86FE7">
        <w:rPr>
          <w:rStyle w:val="Strong"/>
          <w:i/>
          <w:iCs/>
          <w:color w:val="000000"/>
          <w:bdr w:val="none" w:sz="0" w:space="0" w:color="auto" w:frame="1"/>
        </w:rPr>
        <w:t> J</w:t>
      </w:r>
      <w:r w:rsidR="00694333">
        <w:rPr>
          <w:rStyle w:val="Strong"/>
          <w:i/>
          <w:iCs/>
          <w:color w:val="000000"/>
          <w:bdr w:val="none" w:sz="0" w:space="0" w:color="auto" w:frame="1"/>
        </w:rPr>
        <w:t>un</w:t>
      </w:r>
      <w:r w:rsidR="00644FC8">
        <w:rPr>
          <w:rStyle w:val="Strong"/>
          <w:i/>
          <w:iCs/>
          <w:color w:val="000000"/>
          <w:bdr w:val="none" w:sz="0" w:space="0" w:color="auto" w:frame="1"/>
        </w:rPr>
        <w:t>e, 2019</w:t>
      </w:r>
      <w:r w:rsidRPr="00E86FE7">
        <w:rPr>
          <w:color w:val="000000"/>
        </w:rPr>
        <w:t xml:space="preserve">, Saeed Ahmad started business </w:t>
      </w:r>
      <w:r w:rsidR="00644FC8">
        <w:rPr>
          <w:color w:val="000000"/>
        </w:rPr>
        <w:t xml:space="preserve">named Saeed Enterprise, the </w:t>
      </w:r>
      <w:r w:rsidRPr="00E86FE7">
        <w:rPr>
          <w:color w:val="000000"/>
        </w:rPr>
        <w:t>other transactions for the month of June as follows:</w:t>
      </w:r>
    </w:p>
    <w:p w14:paraId="07D0C656" w14:textId="012B29CF" w:rsidR="00E86FE7" w:rsidRPr="00E86FE7" w:rsidRDefault="00E86FE7" w:rsidP="00E86FE7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E86FE7">
        <w:rPr>
          <w:rStyle w:val="Emphasis"/>
          <w:b/>
          <w:bCs/>
          <w:color w:val="000000"/>
          <w:bdr w:val="none" w:sz="0" w:space="0" w:color="auto" w:frame="1"/>
        </w:rPr>
        <w:t>02. </w:t>
      </w:r>
      <w:r w:rsidRPr="00E86FE7">
        <w:rPr>
          <w:color w:val="000000"/>
        </w:rPr>
        <w:t xml:space="preserve">Purchased from Kareem goods of list price of </w:t>
      </w:r>
      <w:r w:rsidR="008A48E2">
        <w:rPr>
          <w:color w:val="000000"/>
        </w:rPr>
        <w:t>Tk.</w:t>
      </w:r>
      <w:r w:rsidRPr="00E86FE7">
        <w:rPr>
          <w:color w:val="000000"/>
        </w:rPr>
        <w:t xml:space="preserve"> 6,000 subject to 10% trade discount by cash.</w:t>
      </w:r>
    </w:p>
    <w:p w14:paraId="6F559460" w14:textId="53C314E9" w:rsidR="00E86FE7" w:rsidRPr="00E86FE7" w:rsidRDefault="00E86FE7" w:rsidP="00E86FE7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E86FE7">
        <w:rPr>
          <w:rStyle w:val="Strong"/>
          <w:i/>
          <w:iCs/>
          <w:color w:val="000000"/>
          <w:bdr w:val="none" w:sz="0" w:space="0" w:color="auto" w:frame="1"/>
        </w:rPr>
        <w:t>04. </w:t>
      </w:r>
      <w:r w:rsidRPr="00E86FE7">
        <w:rPr>
          <w:color w:val="000000"/>
        </w:rPr>
        <w:t xml:space="preserve">Sold goods to Din Muhammad </w:t>
      </w:r>
      <w:r w:rsidR="008A48E2">
        <w:rPr>
          <w:color w:val="000000"/>
        </w:rPr>
        <w:t>Tk.</w:t>
      </w:r>
      <w:r w:rsidRPr="00E86FE7">
        <w:rPr>
          <w:color w:val="000000"/>
        </w:rPr>
        <w:t xml:space="preserve"> 800 and cash sales of </w:t>
      </w:r>
      <w:r w:rsidR="008A48E2">
        <w:rPr>
          <w:color w:val="000000"/>
        </w:rPr>
        <w:t>Tk.</w:t>
      </w:r>
      <w:r w:rsidRPr="00E86FE7">
        <w:rPr>
          <w:color w:val="000000"/>
        </w:rPr>
        <w:t xml:space="preserve"> 200.</w:t>
      </w:r>
    </w:p>
    <w:p w14:paraId="412A1D7D" w14:textId="7F4CA8DB" w:rsidR="00E86FE7" w:rsidRPr="00E86FE7" w:rsidRDefault="00E86FE7" w:rsidP="00E86FE7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E86FE7">
        <w:rPr>
          <w:rStyle w:val="Strong"/>
          <w:i/>
          <w:iCs/>
          <w:color w:val="000000"/>
          <w:bdr w:val="none" w:sz="0" w:space="0" w:color="auto" w:frame="1"/>
        </w:rPr>
        <w:t>10. </w:t>
      </w:r>
      <w:r w:rsidRPr="00E86FE7">
        <w:rPr>
          <w:color w:val="000000"/>
        </w:rPr>
        <w:t xml:space="preserve">Distributed goods worth </w:t>
      </w:r>
      <w:r w:rsidR="008A48E2">
        <w:rPr>
          <w:color w:val="000000"/>
        </w:rPr>
        <w:t>Tk.</w:t>
      </w:r>
      <w:r w:rsidRPr="00E86FE7">
        <w:rPr>
          <w:color w:val="000000"/>
        </w:rPr>
        <w:t xml:space="preserve"> 200 as free samples and goods taken away by the proprietor for personal use </w:t>
      </w:r>
      <w:r w:rsidR="008A48E2">
        <w:rPr>
          <w:color w:val="000000"/>
        </w:rPr>
        <w:t>Tk.</w:t>
      </w:r>
      <w:r w:rsidRPr="00E86FE7">
        <w:rPr>
          <w:color w:val="000000"/>
        </w:rPr>
        <w:t xml:space="preserve"> 100.</w:t>
      </w:r>
    </w:p>
    <w:p w14:paraId="07BA0C92" w14:textId="646DC632" w:rsidR="00E86FE7" w:rsidRPr="00E86FE7" w:rsidRDefault="00E86FE7" w:rsidP="00E86FE7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E86FE7">
        <w:rPr>
          <w:rStyle w:val="Strong"/>
          <w:i/>
          <w:iCs/>
          <w:color w:val="000000"/>
          <w:bdr w:val="none" w:sz="0" w:space="0" w:color="auto" w:frame="1"/>
        </w:rPr>
        <w:t>12. </w:t>
      </w:r>
      <w:r w:rsidR="00644FC8">
        <w:rPr>
          <w:color w:val="000000"/>
        </w:rPr>
        <w:t>Received discount Tk. 20 and Commission Tk.</w:t>
      </w:r>
      <w:r w:rsidRPr="00E86FE7">
        <w:rPr>
          <w:color w:val="000000"/>
        </w:rPr>
        <w:t xml:space="preserve"> 500.</w:t>
      </w:r>
    </w:p>
    <w:p w14:paraId="0780ED72" w14:textId="2D0C8891" w:rsidR="00E86FE7" w:rsidRPr="00E86FE7" w:rsidRDefault="00E86FE7" w:rsidP="00E86FE7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E86FE7">
        <w:rPr>
          <w:rStyle w:val="Strong"/>
          <w:i/>
          <w:iCs/>
          <w:color w:val="000000"/>
          <w:bdr w:val="none" w:sz="0" w:space="0" w:color="auto" w:frame="1"/>
        </w:rPr>
        <w:t>17. </w:t>
      </w:r>
      <w:r w:rsidRPr="00E86FE7">
        <w:rPr>
          <w:color w:val="000000"/>
        </w:rPr>
        <w:t xml:space="preserve">Goods returned by Din Muhammad </w:t>
      </w:r>
      <w:r w:rsidR="008A48E2">
        <w:rPr>
          <w:color w:val="000000"/>
        </w:rPr>
        <w:t>Tk.</w:t>
      </w:r>
      <w:r w:rsidRPr="00E86FE7">
        <w:rPr>
          <w:color w:val="000000"/>
        </w:rPr>
        <w:t xml:space="preserve"> 200 and payment other outstanding amount.</w:t>
      </w:r>
    </w:p>
    <w:p w14:paraId="7821EEED" w14:textId="302F0265" w:rsidR="00E86FE7" w:rsidRPr="00E86FE7" w:rsidRDefault="00E86FE7" w:rsidP="00E86FE7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E86FE7">
        <w:rPr>
          <w:rStyle w:val="Strong"/>
          <w:i/>
          <w:iCs/>
          <w:color w:val="000000"/>
          <w:bdr w:val="none" w:sz="0" w:space="0" w:color="auto" w:frame="1"/>
        </w:rPr>
        <w:t>24. </w:t>
      </w:r>
      <w:r w:rsidRPr="00E86FE7">
        <w:rPr>
          <w:color w:val="000000"/>
        </w:rPr>
        <w:t xml:space="preserve">Furniture lost by fire of worth </w:t>
      </w:r>
      <w:r w:rsidR="008A48E2">
        <w:rPr>
          <w:color w:val="000000"/>
        </w:rPr>
        <w:t>Tk.</w:t>
      </w:r>
      <w:r w:rsidRPr="00E86FE7">
        <w:rPr>
          <w:color w:val="000000"/>
        </w:rPr>
        <w:t xml:space="preserve"> 500.</w:t>
      </w:r>
    </w:p>
    <w:p w14:paraId="48D7E2FF" w14:textId="1F141F40" w:rsidR="00E86FE7" w:rsidRPr="00E86FE7" w:rsidRDefault="00E86FE7" w:rsidP="00E86FE7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E86FE7">
        <w:rPr>
          <w:rStyle w:val="Strong"/>
          <w:i/>
          <w:iCs/>
          <w:color w:val="000000"/>
          <w:bdr w:val="none" w:sz="0" w:space="0" w:color="auto" w:frame="1"/>
        </w:rPr>
        <w:t>30. </w:t>
      </w:r>
      <w:r w:rsidRPr="00E86FE7">
        <w:rPr>
          <w:color w:val="000000"/>
        </w:rPr>
        <w:t xml:space="preserve">Bad Debts during the period was </w:t>
      </w:r>
      <w:r w:rsidR="008A48E2">
        <w:rPr>
          <w:color w:val="000000"/>
        </w:rPr>
        <w:t>Tk.</w:t>
      </w:r>
      <w:r w:rsidRPr="00E86FE7">
        <w:rPr>
          <w:color w:val="000000"/>
        </w:rPr>
        <w:t>100.</w:t>
      </w:r>
    </w:p>
    <w:p w14:paraId="441B4856" w14:textId="65C4AEA2" w:rsidR="00E86FE7" w:rsidRDefault="00E86FE7" w:rsidP="00E86FE7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rStyle w:val="Strong"/>
          <w:bCs w:val="0"/>
          <w:color w:val="8300E9"/>
          <w:spacing w:val="15"/>
          <w:u w:val="single"/>
          <w:bdr w:val="none" w:sz="0" w:space="0" w:color="auto" w:frame="1"/>
        </w:rPr>
      </w:pPr>
      <w:r w:rsidRPr="00644FC8">
        <w:rPr>
          <w:rStyle w:val="Strong"/>
          <w:bCs w:val="0"/>
          <w:color w:val="8300E9"/>
          <w:spacing w:val="15"/>
          <w:u w:val="single"/>
          <w:bdr w:val="none" w:sz="0" w:space="0" w:color="auto" w:frame="1"/>
        </w:rPr>
        <w:t>Solution:</w:t>
      </w:r>
    </w:p>
    <w:p w14:paraId="456C79E8" w14:textId="1C1D4B1B" w:rsidR="00644FC8" w:rsidRPr="00644FC8" w:rsidRDefault="00644FC8" w:rsidP="00644FC8">
      <w:pPr>
        <w:pStyle w:val="NormalWeb"/>
        <w:spacing w:before="0" w:beforeAutospacing="0" w:after="0" w:afterAutospacing="0" w:line="360" w:lineRule="auto"/>
        <w:jc w:val="center"/>
        <w:textAlignment w:val="baseline"/>
        <w:rPr>
          <w:b/>
        </w:rPr>
      </w:pPr>
      <w:r w:rsidRPr="00644FC8">
        <w:rPr>
          <w:rStyle w:val="Strong"/>
          <w:b w:val="0"/>
          <w:bCs w:val="0"/>
          <w:spacing w:val="15"/>
          <w:bdr w:val="none" w:sz="0" w:space="0" w:color="auto" w:frame="1"/>
        </w:rPr>
        <w:t>Saeed Enterprise’s Journ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6"/>
        <w:gridCol w:w="3746"/>
        <w:gridCol w:w="563"/>
        <w:gridCol w:w="1852"/>
        <w:gridCol w:w="1853"/>
      </w:tblGrid>
      <w:tr w:rsidR="00694333" w14:paraId="493FF8D2" w14:textId="77777777" w:rsidTr="002D7DCA">
        <w:tc>
          <w:tcPr>
            <w:tcW w:w="1345" w:type="dxa"/>
          </w:tcPr>
          <w:p w14:paraId="1F36E528" w14:textId="5CBFD496" w:rsidR="00694333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3780" w:type="dxa"/>
          </w:tcPr>
          <w:p w14:paraId="1801FAD6" w14:textId="01BF312A" w:rsidR="00694333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counts name</w:t>
            </w:r>
          </w:p>
        </w:tc>
        <w:tc>
          <w:tcPr>
            <w:tcW w:w="485" w:type="dxa"/>
          </w:tcPr>
          <w:p w14:paraId="1F00AC46" w14:textId="733AE1E2" w:rsidR="00694333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f</w:t>
            </w:r>
          </w:p>
        </w:tc>
        <w:tc>
          <w:tcPr>
            <w:tcW w:w="1870" w:type="dxa"/>
          </w:tcPr>
          <w:p w14:paraId="77DDCCAC" w14:textId="7384E6C3" w:rsidR="00694333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bit</w:t>
            </w:r>
          </w:p>
        </w:tc>
        <w:tc>
          <w:tcPr>
            <w:tcW w:w="1870" w:type="dxa"/>
          </w:tcPr>
          <w:p w14:paraId="1301DB1F" w14:textId="663CB7B2" w:rsidR="00694333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dit</w:t>
            </w:r>
          </w:p>
        </w:tc>
      </w:tr>
      <w:tr w:rsidR="00694333" w14:paraId="3A65300D" w14:textId="77777777" w:rsidTr="002D7DCA">
        <w:tc>
          <w:tcPr>
            <w:tcW w:w="1345" w:type="dxa"/>
          </w:tcPr>
          <w:p w14:paraId="3790ADCE" w14:textId="617613AA" w:rsidR="00694333" w:rsidRDefault="00644FC8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9</w:t>
            </w:r>
          </w:p>
          <w:p w14:paraId="54D15857" w14:textId="78CBB473" w:rsidR="00581DDA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un</w:t>
            </w:r>
            <w:r w:rsidR="00644FC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</w:t>
            </w:r>
          </w:p>
        </w:tc>
        <w:tc>
          <w:tcPr>
            <w:tcW w:w="3780" w:type="dxa"/>
          </w:tcPr>
          <w:p w14:paraId="54E8ED42" w14:textId="77777777" w:rsidR="00694333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rchase----------------------Dr.</w:t>
            </w:r>
          </w:p>
          <w:p w14:paraId="163DE1B9" w14:textId="00DEA444" w:rsidR="00581DDA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Cash------------------------Cr.</w:t>
            </w:r>
          </w:p>
        </w:tc>
        <w:tc>
          <w:tcPr>
            <w:tcW w:w="485" w:type="dxa"/>
          </w:tcPr>
          <w:p w14:paraId="5F093CCA" w14:textId="77777777" w:rsidR="00694333" w:rsidRDefault="00694333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</w:tcPr>
          <w:p w14:paraId="1480F466" w14:textId="47C91037" w:rsidR="00694333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00</w:t>
            </w:r>
          </w:p>
        </w:tc>
        <w:tc>
          <w:tcPr>
            <w:tcW w:w="1870" w:type="dxa"/>
          </w:tcPr>
          <w:p w14:paraId="4F9FC3F6" w14:textId="77777777" w:rsidR="00694333" w:rsidRDefault="00694333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76FBF14E" w14:textId="51697945" w:rsidR="00581DDA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00</w:t>
            </w:r>
          </w:p>
        </w:tc>
      </w:tr>
      <w:tr w:rsidR="00694333" w14:paraId="15D1D167" w14:textId="77777777" w:rsidTr="002D7DCA">
        <w:tc>
          <w:tcPr>
            <w:tcW w:w="1345" w:type="dxa"/>
          </w:tcPr>
          <w:p w14:paraId="008F0927" w14:textId="1F248F25" w:rsidR="00694333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,-4</w:t>
            </w:r>
          </w:p>
        </w:tc>
        <w:tc>
          <w:tcPr>
            <w:tcW w:w="3780" w:type="dxa"/>
          </w:tcPr>
          <w:p w14:paraId="232DEEF5" w14:textId="77777777" w:rsidR="00694333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--------------------------Dr.</w:t>
            </w:r>
          </w:p>
          <w:p w14:paraId="403C1B5E" w14:textId="77777777" w:rsidR="00581DDA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counts receivables-------Dr.</w:t>
            </w:r>
          </w:p>
          <w:p w14:paraId="737CAFD8" w14:textId="1584425D" w:rsidR="00581DDA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Sales</w:t>
            </w:r>
            <w:r w:rsidR="0084285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Revenue-</w:t>
            </w: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--------------Cr.</w:t>
            </w:r>
          </w:p>
        </w:tc>
        <w:tc>
          <w:tcPr>
            <w:tcW w:w="485" w:type="dxa"/>
          </w:tcPr>
          <w:p w14:paraId="1172DEFB" w14:textId="77777777" w:rsidR="00694333" w:rsidRDefault="00694333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</w:tcPr>
          <w:p w14:paraId="346918BE" w14:textId="77777777" w:rsidR="002D7DCA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</w:t>
            </w:r>
          </w:p>
          <w:p w14:paraId="7EE0F575" w14:textId="578B6745" w:rsidR="00581DDA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0</w:t>
            </w:r>
          </w:p>
        </w:tc>
        <w:tc>
          <w:tcPr>
            <w:tcW w:w="1870" w:type="dxa"/>
          </w:tcPr>
          <w:p w14:paraId="65A234C9" w14:textId="77777777" w:rsidR="002D7DCA" w:rsidRDefault="002D7DC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3691B07A" w14:textId="77777777" w:rsidR="00581DDA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7B415E76" w14:textId="7A29FED2" w:rsidR="00581DDA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0</w:t>
            </w:r>
          </w:p>
        </w:tc>
      </w:tr>
      <w:tr w:rsidR="00694333" w14:paraId="4EA8BC63" w14:textId="77777777" w:rsidTr="002D7DCA">
        <w:tc>
          <w:tcPr>
            <w:tcW w:w="1345" w:type="dxa"/>
          </w:tcPr>
          <w:p w14:paraId="2D5B0BB3" w14:textId="03BA94D7" w:rsidR="00694333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,-10</w:t>
            </w:r>
          </w:p>
        </w:tc>
        <w:tc>
          <w:tcPr>
            <w:tcW w:w="3780" w:type="dxa"/>
          </w:tcPr>
          <w:p w14:paraId="2FE4AE02" w14:textId="77777777" w:rsidR="002D7DCA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vertisement expense-------Dr.</w:t>
            </w:r>
          </w:p>
          <w:p w14:paraId="62128F6C" w14:textId="77777777" w:rsidR="00581DDA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awings--------------------Dr.</w:t>
            </w:r>
          </w:p>
          <w:p w14:paraId="6283EECC" w14:textId="72324C07" w:rsidR="00581DDA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       Purchase------------------------Cr.</w:t>
            </w:r>
          </w:p>
        </w:tc>
        <w:tc>
          <w:tcPr>
            <w:tcW w:w="485" w:type="dxa"/>
          </w:tcPr>
          <w:p w14:paraId="7A6CE7B7" w14:textId="77777777" w:rsidR="00694333" w:rsidRDefault="00694333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</w:tcPr>
          <w:p w14:paraId="38079164" w14:textId="77777777" w:rsidR="002D7DCA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</w:t>
            </w:r>
          </w:p>
          <w:p w14:paraId="3F024EFE" w14:textId="417D9697" w:rsidR="00581DDA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870" w:type="dxa"/>
          </w:tcPr>
          <w:p w14:paraId="48D5D275" w14:textId="77777777" w:rsidR="002D7DCA" w:rsidRDefault="002D7DC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30428D29" w14:textId="77777777" w:rsidR="00581DDA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68137CD4" w14:textId="497A7643" w:rsidR="00581DDA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300</w:t>
            </w:r>
          </w:p>
        </w:tc>
      </w:tr>
      <w:tr w:rsidR="00694333" w14:paraId="6656ECB7" w14:textId="77777777" w:rsidTr="002D7DCA">
        <w:tc>
          <w:tcPr>
            <w:tcW w:w="1345" w:type="dxa"/>
          </w:tcPr>
          <w:p w14:paraId="3A5006F8" w14:textId="14426518" w:rsidR="00694333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,,-12</w:t>
            </w:r>
          </w:p>
        </w:tc>
        <w:tc>
          <w:tcPr>
            <w:tcW w:w="3780" w:type="dxa"/>
          </w:tcPr>
          <w:p w14:paraId="5C7C36DD" w14:textId="77777777" w:rsidR="002D7DCA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-------------------------Dr.</w:t>
            </w:r>
          </w:p>
          <w:p w14:paraId="4E70512F" w14:textId="5F5C4913" w:rsidR="00581DDA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Discount received----------Cr.</w:t>
            </w:r>
          </w:p>
          <w:p w14:paraId="3F35F953" w14:textId="31B8CA72" w:rsidR="00581DDA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Commission received-----Cr.</w:t>
            </w:r>
          </w:p>
        </w:tc>
        <w:tc>
          <w:tcPr>
            <w:tcW w:w="485" w:type="dxa"/>
          </w:tcPr>
          <w:p w14:paraId="14AAC4D7" w14:textId="77777777" w:rsidR="00694333" w:rsidRDefault="00694333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</w:tcPr>
          <w:p w14:paraId="764E1DDB" w14:textId="70501034" w:rsidR="00694333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20</w:t>
            </w:r>
          </w:p>
        </w:tc>
        <w:tc>
          <w:tcPr>
            <w:tcW w:w="1870" w:type="dxa"/>
          </w:tcPr>
          <w:p w14:paraId="409DEE5D" w14:textId="77777777" w:rsidR="002D7DCA" w:rsidRDefault="002D7DC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30D4C507" w14:textId="77777777" w:rsidR="00581DDA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  <w:p w14:paraId="7753D673" w14:textId="591D62FD" w:rsidR="00581DDA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0</w:t>
            </w:r>
          </w:p>
        </w:tc>
      </w:tr>
      <w:tr w:rsidR="00694333" w14:paraId="38D13AE9" w14:textId="77777777" w:rsidTr="002D7DCA">
        <w:tc>
          <w:tcPr>
            <w:tcW w:w="1345" w:type="dxa"/>
          </w:tcPr>
          <w:p w14:paraId="2FC41AE6" w14:textId="5E0769F4" w:rsidR="00694333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,-17</w:t>
            </w:r>
          </w:p>
        </w:tc>
        <w:tc>
          <w:tcPr>
            <w:tcW w:w="3780" w:type="dxa"/>
          </w:tcPr>
          <w:p w14:paraId="66EF5703" w14:textId="3C5B9CDF" w:rsidR="002D7DCA" w:rsidRDefault="005B7C57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les</w:t>
            </w:r>
            <w:r w:rsidR="00581DD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return and Allowance---Dr.</w:t>
            </w:r>
          </w:p>
          <w:p w14:paraId="7018921C" w14:textId="77777777" w:rsidR="00581DDA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sh--------------------------Dr.</w:t>
            </w:r>
          </w:p>
          <w:p w14:paraId="2BD69565" w14:textId="6329F607" w:rsidR="00581DDA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Accounts receivables--------Cr.</w:t>
            </w:r>
          </w:p>
        </w:tc>
        <w:tc>
          <w:tcPr>
            <w:tcW w:w="485" w:type="dxa"/>
          </w:tcPr>
          <w:p w14:paraId="622E19B5" w14:textId="77777777" w:rsidR="00694333" w:rsidRDefault="00694333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</w:tcPr>
          <w:p w14:paraId="01AB0818" w14:textId="77777777" w:rsidR="002D7DCA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</w:t>
            </w:r>
          </w:p>
          <w:p w14:paraId="1D9D22AD" w14:textId="10404227" w:rsidR="00581DDA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0</w:t>
            </w:r>
          </w:p>
        </w:tc>
        <w:tc>
          <w:tcPr>
            <w:tcW w:w="1870" w:type="dxa"/>
          </w:tcPr>
          <w:p w14:paraId="25D99846" w14:textId="77777777" w:rsidR="002D7DCA" w:rsidRDefault="002D7DC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2D69C8CD" w14:textId="77777777" w:rsidR="00581DDA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570A14EA" w14:textId="2E3C10C3" w:rsidR="00581DDA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0</w:t>
            </w:r>
          </w:p>
        </w:tc>
      </w:tr>
      <w:tr w:rsidR="00694333" w14:paraId="129EAFB8" w14:textId="77777777" w:rsidTr="002D7DCA">
        <w:tc>
          <w:tcPr>
            <w:tcW w:w="1345" w:type="dxa"/>
          </w:tcPr>
          <w:p w14:paraId="4DCDD7AF" w14:textId="00DB955B" w:rsidR="00694333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,-24</w:t>
            </w:r>
          </w:p>
        </w:tc>
        <w:tc>
          <w:tcPr>
            <w:tcW w:w="3780" w:type="dxa"/>
          </w:tcPr>
          <w:p w14:paraId="5F802ADF" w14:textId="77777777" w:rsidR="00BB5110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scellaneous -------------Dr.</w:t>
            </w:r>
          </w:p>
          <w:p w14:paraId="3AB61E7C" w14:textId="15A14C76" w:rsidR="00581DDA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Furniture---------------Cr.</w:t>
            </w:r>
          </w:p>
        </w:tc>
        <w:tc>
          <w:tcPr>
            <w:tcW w:w="485" w:type="dxa"/>
          </w:tcPr>
          <w:p w14:paraId="77BC4F57" w14:textId="77777777" w:rsidR="00694333" w:rsidRDefault="00694333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</w:tcPr>
          <w:p w14:paraId="0E3CA3B6" w14:textId="188F987F" w:rsidR="00694333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0</w:t>
            </w:r>
          </w:p>
        </w:tc>
        <w:tc>
          <w:tcPr>
            <w:tcW w:w="1870" w:type="dxa"/>
          </w:tcPr>
          <w:p w14:paraId="5F3B6184" w14:textId="77777777" w:rsidR="00BB5110" w:rsidRDefault="00BB5110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76360D07" w14:textId="279C95B6" w:rsidR="00581DDA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0</w:t>
            </w:r>
          </w:p>
        </w:tc>
      </w:tr>
      <w:tr w:rsidR="00BB5110" w14:paraId="38EE9C41" w14:textId="77777777" w:rsidTr="002D7DCA">
        <w:tc>
          <w:tcPr>
            <w:tcW w:w="1345" w:type="dxa"/>
          </w:tcPr>
          <w:p w14:paraId="68451BCD" w14:textId="28A951AF" w:rsidR="00BB5110" w:rsidRDefault="00581DDA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,-30</w:t>
            </w:r>
          </w:p>
        </w:tc>
        <w:tc>
          <w:tcPr>
            <w:tcW w:w="3780" w:type="dxa"/>
          </w:tcPr>
          <w:p w14:paraId="23785DFD" w14:textId="77777777" w:rsidR="00BB5110" w:rsidRDefault="006416F0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d debt---------------------Dr.</w:t>
            </w:r>
          </w:p>
          <w:p w14:paraId="3E486C54" w14:textId="5664A6B3" w:rsidR="006416F0" w:rsidRDefault="006416F0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Accumulated Bad debt------Cr.</w:t>
            </w:r>
          </w:p>
        </w:tc>
        <w:tc>
          <w:tcPr>
            <w:tcW w:w="485" w:type="dxa"/>
          </w:tcPr>
          <w:p w14:paraId="7B7098B8" w14:textId="77777777" w:rsidR="00BB5110" w:rsidRDefault="00BB5110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</w:tcPr>
          <w:p w14:paraId="299FD29E" w14:textId="42713EF6" w:rsidR="00BB5110" w:rsidRDefault="006416F0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1870" w:type="dxa"/>
          </w:tcPr>
          <w:p w14:paraId="635D1EAD" w14:textId="77777777" w:rsidR="00BB5110" w:rsidRDefault="00BB5110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735FAFF7" w14:textId="5D059D76" w:rsidR="006416F0" w:rsidRDefault="006416F0" w:rsidP="00562453">
            <w:pPr>
              <w:spacing w:line="36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</w:t>
            </w:r>
          </w:p>
        </w:tc>
      </w:tr>
    </w:tbl>
    <w:p w14:paraId="65B2D80B" w14:textId="566E630C" w:rsidR="00E86FE7" w:rsidRPr="00E86FE7" w:rsidRDefault="00E86FE7" w:rsidP="00E86FE7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</w:p>
    <w:p w14:paraId="42E219D1" w14:textId="33C19005" w:rsidR="00FD524D" w:rsidRDefault="00FD524D" w:rsidP="00E86FE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BEDE58" w14:textId="6C64973B" w:rsidR="00D546D5" w:rsidRDefault="00D546D5" w:rsidP="00E86FE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0A944A" w14:textId="6064FF3E" w:rsidR="00D546D5" w:rsidRDefault="00AB36A0" w:rsidP="00AB36A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bit- Credit Syste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D524D" w14:paraId="5A72730C" w14:textId="77777777" w:rsidTr="00FD524D">
        <w:tc>
          <w:tcPr>
            <w:tcW w:w="3116" w:type="dxa"/>
          </w:tcPr>
          <w:p w14:paraId="18741506" w14:textId="6EC12567" w:rsidR="00FD524D" w:rsidRPr="00FD524D" w:rsidRDefault="00FD524D" w:rsidP="00E86FE7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52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ounts Name</w:t>
            </w:r>
          </w:p>
        </w:tc>
        <w:tc>
          <w:tcPr>
            <w:tcW w:w="3117" w:type="dxa"/>
          </w:tcPr>
          <w:p w14:paraId="38574153" w14:textId="5FB2813B" w:rsidR="00FD524D" w:rsidRPr="00FD524D" w:rsidRDefault="00FD524D" w:rsidP="00E86FE7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52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bit</w:t>
            </w:r>
          </w:p>
        </w:tc>
        <w:tc>
          <w:tcPr>
            <w:tcW w:w="3117" w:type="dxa"/>
          </w:tcPr>
          <w:p w14:paraId="0671E532" w14:textId="38789F8D" w:rsidR="00FD524D" w:rsidRPr="00FD524D" w:rsidRDefault="00FD524D" w:rsidP="00E86FE7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52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redit</w:t>
            </w:r>
          </w:p>
        </w:tc>
      </w:tr>
      <w:tr w:rsidR="00FD524D" w14:paraId="2F7F107A" w14:textId="77777777" w:rsidTr="00FD524D">
        <w:tc>
          <w:tcPr>
            <w:tcW w:w="3116" w:type="dxa"/>
          </w:tcPr>
          <w:p w14:paraId="73B482ED" w14:textId="0039202B" w:rsidR="00FD524D" w:rsidRPr="00347037" w:rsidRDefault="00FD524D" w:rsidP="00E86FE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347037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Assets</w:t>
            </w:r>
          </w:p>
        </w:tc>
        <w:tc>
          <w:tcPr>
            <w:tcW w:w="3117" w:type="dxa"/>
          </w:tcPr>
          <w:p w14:paraId="6F0FA9B1" w14:textId="799BA5CA" w:rsidR="00FD524D" w:rsidRPr="00347037" w:rsidRDefault="00FD524D" w:rsidP="00E86FE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347037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Increase</w:t>
            </w:r>
          </w:p>
        </w:tc>
        <w:tc>
          <w:tcPr>
            <w:tcW w:w="3117" w:type="dxa"/>
          </w:tcPr>
          <w:p w14:paraId="46EDE536" w14:textId="67C771DC" w:rsidR="00FD524D" w:rsidRPr="00347037" w:rsidRDefault="00FD524D" w:rsidP="00E86FE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347037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Decrease</w:t>
            </w:r>
          </w:p>
        </w:tc>
      </w:tr>
      <w:tr w:rsidR="00FD524D" w14:paraId="58529AA8" w14:textId="77777777" w:rsidTr="00FD524D">
        <w:tc>
          <w:tcPr>
            <w:tcW w:w="3116" w:type="dxa"/>
          </w:tcPr>
          <w:p w14:paraId="38A7D337" w14:textId="6B820518" w:rsidR="00FD524D" w:rsidRPr="00347037" w:rsidRDefault="00FD524D" w:rsidP="00E86FE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347037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Expenses</w:t>
            </w:r>
          </w:p>
        </w:tc>
        <w:tc>
          <w:tcPr>
            <w:tcW w:w="3117" w:type="dxa"/>
          </w:tcPr>
          <w:p w14:paraId="195EB5FB" w14:textId="75B9CC0B" w:rsidR="00FD524D" w:rsidRPr="00347037" w:rsidRDefault="00FD524D" w:rsidP="00E86FE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347037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Increase</w:t>
            </w:r>
          </w:p>
        </w:tc>
        <w:tc>
          <w:tcPr>
            <w:tcW w:w="3117" w:type="dxa"/>
          </w:tcPr>
          <w:p w14:paraId="61781F38" w14:textId="104D04B2" w:rsidR="00FD524D" w:rsidRPr="00347037" w:rsidRDefault="00FD524D" w:rsidP="00E86FE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347037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Decrease</w:t>
            </w:r>
          </w:p>
        </w:tc>
      </w:tr>
      <w:tr w:rsidR="00FD524D" w14:paraId="60AA9865" w14:textId="77777777" w:rsidTr="00FD524D">
        <w:tc>
          <w:tcPr>
            <w:tcW w:w="3116" w:type="dxa"/>
          </w:tcPr>
          <w:p w14:paraId="74040DC6" w14:textId="7E9DB302" w:rsidR="00FD524D" w:rsidRPr="00347037" w:rsidRDefault="00FD524D" w:rsidP="00E86FE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347037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Liabilities</w:t>
            </w:r>
          </w:p>
        </w:tc>
        <w:tc>
          <w:tcPr>
            <w:tcW w:w="3117" w:type="dxa"/>
          </w:tcPr>
          <w:p w14:paraId="5A91509A" w14:textId="2563E78D" w:rsidR="00FD524D" w:rsidRPr="00347037" w:rsidRDefault="00FD524D" w:rsidP="00E86FE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347037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Decrease</w:t>
            </w:r>
          </w:p>
        </w:tc>
        <w:tc>
          <w:tcPr>
            <w:tcW w:w="3117" w:type="dxa"/>
          </w:tcPr>
          <w:p w14:paraId="13CDFE89" w14:textId="3C094D03" w:rsidR="00FD524D" w:rsidRPr="00347037" w:rsidRDefault="00FD524D" w:rsidP="00E86FE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347037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Increase</w:t>
            </w:r>
          </w:p>
        </w:tc>
      </w:tr>
      <w:tr w:rsidR="00FD524D" w14:paraId="550C2126" w14:textId="77777777" w:rsidTr="00FD524D">
        <w:tc>
          <w:tcPr>
            <w:tcW w:w="3116" w:type="dxa"/>
          </w:tcPr>
          <w:p w14:paraId="0BA5579A" w14:textId="58DEDCED" w:rsidR="00FD524D" w:rsidRPr="00347037" w:rsidRDefault="00FD524D" w:rsidP="00E86FE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347037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Owner’s equity</w:t>
            </w:r>
          </w:p>
        </w:tc>
        <w:tc>
          <w:tcPr>
            <w:tcW w:w="3117" w:type="dxa"/>
          </w:tcPr>
          <w:p w14:paraId="611E5A8D" w14:textId="6A29068B" w:rsidR="00FD524D" w:rsidRPr="00347037" w:rsidRDefault="00FD524D" w:rsidP="00E86FE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347037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Decrease</w:t>
            </w:r>
          </w:p>
        </w:tc>
        <w:tc>
          <w:tcPr>
            <w:tcW w:w="3117" w:type="dxa"/>
          </w:tcPr>
          <w:p w14:paraId="6484C87C" w14:textId="25827148" w:rsidR="00FD524D" w:rsidRPr="00347037" w:rsidRDefault="00FD524D" w:rsidP="00E86FE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347037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Increase</w:t>
            </w:r>
          </w:p>
        </w:tc>
      </w:tr>
      <w:tr w:rsidR="00FD524D" w14:paraId="5D791A85" w14:textId="77777777" w:rsidTr="00FD524D">
        <w:tc>
          <w:tcPr>
            <w:tcW w:w="3116" w:type="dxa"/>
          </w:tcPr>
          <w:p w14:paraId="4339CA8E" w14:textId="03062DC5" w:rsidR="00FD524D" w:rsidRPr="00347037" w:rsidRDefault="00FD524D" w:rsidP="00E86FE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347037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Revenues</w:t>
            </w:r>
          </w:p>
        </w:tc>
        <w:tc>
          <w:tcPr>
            <w:tcW w:w="3117" w:type="dxa"/>
          </w:tcPr>
          <w:p w14:paraId="1B1C8620" w14:textId="4452011C" w:rsidR="00FD524D" w:rsidRPr="00347037" w:rsidRDefault="00FD524D" w:rsidP="00E86FE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347037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Decrease</w:t>
            </w:r>
          </w:p>
        </w:tc>
        <w:tc>
          <w:tcPr>
            <w:tcW w:w="3117" w:type="dxa"/>
          </w:tcPr>
          <w:p w14:paraId="3052399D" w14:textId="01A59266" w:rsidR="00FD524D" w:rsidRPr="00347037" w:rsidRDefault="00FD524D" w:rsidP="00E86FE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 w:rsidRPr="00347037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Increase</w:t>
            </w:r>
          </w:p>
        </w:tc>
      </w:tr>
    </w:tbl>
    <w:p w14:paraId="421A9D54" w14:textId="27EB993B" w:rsidR="00FD524D" w:rsidRDefault="00FD524D" w:rsidP="00E86FE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4623A36" w14:textId="6CE2DE7A" w:rsidR="00AB36A0" w:rsidRDefault="00AB36A0" w:rsidP="00E86FE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lden Rules of Accounting:</w:t>
      </w:r>
    </w:p>
    <w:p w14:paraId="407F593F" w14:textId="2814EA94" w:rsidR="00AB36A0" w:rsidRDefault="00AB36A0" w:rsidP="00384174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bit the </w:t>
      </w:r>
      <w:r w:rsidR="00384174">
        <w:rPr>
          <w:rFonts w:ascii="Times New Roman" w:hAnsi="Times New Roman" w:cs="Times New Roman"/>
          <w:sz w:val="24"/>
          <w:szCs w:val="24"/>
        </w:rPr>
        <w:t>Receiver</w:t>
      </w:r>
      <w:r>
        <w:rPr>
          <w:rFonts w:ascii="Times New Roman" w:hAnsi="Times New Roman" w:cs="Times New Roman"/>
          <w:sz w:val="24"/>
          <w:szCs w:val="24"/>
        </w:rPr>
        <w:t xml:space="preserve">, Credit the </w:t>
      </w:r>
      <w:r w:rsidR="00384174">
        <w:rPr>
          <w:rFonts w:ascii="Times New Roman" w:hAnsi="Times New Roman" w:cs="Times New Roman"/>
          <w:sz w:val="24"/>
          <w:szCs w:val="24"/>
        </w:rPr>
        <w:t>Giver</w:t>
      </w:r>
      <w:r w:rsidRPr="00384174">
        <w:rPr>
          <w:rFonts w:ascii="Times New Roman" w:hAnsi="Times New Roman" w:cs="Times New Roman"/>
          <w:sz w:val="24"/>
          <w:szCs w:val="24"/>
        </w:rPr>
        <w:t>.</w:t>
      </w:r>
    </w:p>
    <w:p w14:paraId="4577F825" w14:textId="493E56DE" w:rsidR="00384174" w:rsidRDefault="00384174" w:rsidP="00384174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bit what comes in, Credit what goes out.</w:t>
      </w:r>
    </w:p>
    <w:p w14:paraId="7797639A" w14:textId="632FA722" w:rsidR="00384174" w:rsidRPr="00384174" w:rsidRDefault="00384174" w:rsidP="00384174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bit the expenses and losses, </w:t>
      </w:r>
      <w:r w:rsidR="004E5715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redit the revenues and profits</w:t>
      </w:r>
    </w:p>
    <w:sectPr w:rsidR="00384174" w:rsidRPr="00384174" w:rsidSect="00126ED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4195D0" w14:textId="77777777" w:rsidR="005C77C2" w:rsidRDefault="005C77C2" w:rsidP="00E05C72">
      <w:pPr>
        <w:spacing w:after="0" w:line="240" w:lineRule="auto"/>
      </w:pPr>
      <w:r>
        <w:separator/>
      </w:r>
    </w:p>
  </w:endnote>
  <w:endnote w:type="continuationSeparator" w:id="0">
    <w:p w14:paraId="64794D85" w14:textId="77777777" w:rsidR="005C77C2" w:rsidRDefault="005C77C2" w:rsidP="00E05C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B89C98" w14:textId="77777777" w:rsidR="005C77C2" w:rsidRDefault="005C77C2" w:rsidP="00E05C72">
      <w:pPr>
        <w:spacing w:after="0" w:line="240" w:lineRule="auto"/>
      </w:pPr>
      <w:r>
        <w:separator/>
      </w:r>
    </w:p>
  </w:footnote>
  <w:footnote w:type="continuationSeparator" w:id="0">
    <w:p w14:paraId="1E501DC8" w14:textId="77777777" w:rsidR="005C77C2" w:rsidRDefault="005C77C2" w:rsidP="00E05C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A694E03"/>
    <w:multiLevelType w:val="hybridMultilevel"/>
    <w:tmpl w:val="616AA1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yNDQzNrEwNbU0NTJV0lEKTi0uzszPAykwqgUAyzBmEiwAAAA="/>
  </w:docVars>
  <w:rsids>
    <w:rsidRoot w:val="007F723A"/>
    <w:rsid w:val="0008384F"/>
    <w:rsid w:val="0009171F"/>
    <w:rsid w:val="00096BCF"/>
    <w:rsid w:val="000A2094"/>
    <w:rsid w:val="000D5E58"/>
    <w:rsid w:val="001261FB"/>
    <w:rsid w:val="00126ED7"/>
    <w:rsid w:val="001D5564"/>
    <w:rsid w:val="001F5199"/>
    <w:rsid w:val="002D7DCA"/>
    <w:rsid w:val="002F3D32"/>
    <w:rsid w:val="00347037"/>
    <w:rsid w:val="00352A1A"/>
    <w:rsid w:val="00384174"/>
    <w:rsid w:val="00387FA4"/>
    <w:rsid w:val="003D5334"/>
    <w:rsid w:val="003E6D14"/>
    <w:rsid w:val="003F4F3F"/>
    <w:rsid w:val="00446A1E"/>
    <w:rsid w:val="004E2004"/>
    <w:rsid w:val="004E5715"/>
    <w:rsid w:val="00503B41"/>
    <w:rsid w:val="00516027"/>
    <w:rsid w:val="00562453"/>
    <w:rsid w:val="00581DDA"/>
    <w:rsid w:val="005A0F88"/>
    <w:rsid w:val="005B64D8"/>
    <w:rsid w:val="005B7C57"/>
    <w:rsid w:val="005C77C2"/>
    <w:rsid w:val="005D1CA2"/>
    <w:rsid w:val="005E5D0F"/>
    <w:rsid w:val="006416F0"/>
    <w:rsid w:val="00642EBD"/>
    <w:rsid w:val="00644FC8"/>
    <w:rsid w:val="00694333"/>
    <w:rsid w:val="006B0F9C"/>
    <w:rsid w:val="0071706E"/>
    <w:rsid w:val="00723452"/>
    <w:rsid w:val="007824CC"/>
    <w:rsid w:val="007D1944"/>
    <w:rsid w:val="007F723A"/>
    <w:rsid w:val="0084285B"/>
    <w:rsid w:val="008A48E2"/>
    <w:rsid w:val="008D4224"/>
    <w:rsid w:val="00927925"/>
    <w:rsid w:val="00980AD5"/>
    <w:rsid w:val="00982B79"/>
    <w:rsid w:val="009F011E"/>
    <w:rsid w:val="00A80586"/>
    <w:rsid w:val="00A85995"/>
    <w:rsid w:val="00A97A54"/>
    <w:rsid w:val="00AB36A0"/>
    <w:rsid w:val="00B13EA2"/>
    <w:rsid w:val="00B1417D"/>
    <w:rsid w:val="00B46AF0"/>
    <w:rsid w:val="00B47E05"/>
    <w:rsid w:val="00B50422"/>
    <w:rsid w:val="00B6338A"/>
    <w:rsid w:val="00B74303"/>
    <w:rsid w:val="00BB5110"/>
    <w:rsid w:val="00CF47A9"/>
    <w:rsid w:val="00D147AB"/>
    <w:rsid w:val="00D546D5"/>
    <w:rsid w:val="00DA6E26"/>
    <w:rsid w:val="00DB2BFB"/>
    <w:rsid w:val="00DB32A1"/>
    <w:rsid w:val="00E05C72"/>
    <w:rsid w:val="00E6767B"/>
    <w:rsid w:val="00E86FE7"/>
    <w:rsid w:val="00E92300"/>
    <w:rsid w:val="00F00518"/>
    <w:rsid w:val="00F12754"/>
    <w:rsid w:val="00FB32F1"/>
    <w:rsid w:val="00FC0944"/>
    <w:rsid w:val="00FC4C85"/>
    <w:rsid w:val="00FD524D"/>
    <w:rsid w:val="00FE2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13300"/>
  <w15:chartTrackingRefBased/>
  <w15:docId w15:val="{0ED0925D-1A88-4E36-9758-ED11822D1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86FE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E86FE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86FE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86FE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E86FE7"/>
    <w:rPr>
      <w:b/>
      <w:bCs/>
    </w:rPr>
  </w:style>
  <w:style w:type="paragraph" w:styleId="NormalWeb">
    <w:name w:val="Normal (Web)"/>
    <w:basedOn w:val="Normal"/>
    <w:uiPriority w:val="99"/>
    <w:unhideWhenUsed/>
    <w:rsid w:val="00E86F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86FE7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E86FE7"/>
    <w:rPr>
      <w:i/>
      <w:iCs/>
    </w:rPr>
  </w:style>
  <w:style w:type="table" w:styleId="TableGrid">
    <w:name w:val="Table Grid"/>
    <w:basedOn w:val="TableNormal"/>
    <w:uiPriority w:val="39"/>
    <w:rsid w:val="00FD52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05C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5C72"/>
  </w:style>
  <w:style w:type="paragraph" w:styleId="Footer">
    <w:name w:val="footer"/>
    <w:basedOn w:val="Normal"/>
    <w:link w:val="FooterChar"/>
    <w:uiPriority w:val="99"/>
    <w:unhideWhenUsed/>
    <w:rsid w:val="00E05C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5C72"/>
  </w:style>
  <w:style w:type="paragraph" w:styleId="ListParagraph">
    <w:name w:val="List Paragraph"/>
    <w:basedOn w:val="Normal"/>
    <w:uiPriority w:val="34"/>
    <w:qFormat/>
    <w:rsid w:val="00AB36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536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481666">
          <w:marLeft w:val="0"/>
          <w:marRight w:val="0"/>
          <w:marTop w:val="0"/>
          <w:marBottom w:val="2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2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307632">
                  <w:blockQuote w:val="1"/>
                  <w:marLeft w:val="0"/>
                  <w:marRight w:val="0"/>
                  <w:marTop w:val="300"/>
                  <w:marBottom w:val="450"/>
                  <w:divBdr>
                    <w:top w:val="none" w:sz="0" w:space="0" w:color="2EA3F2"/>
                    <w:left w:val="single" w:sz="36" w:space="15" w:color="2EA3F2"/>
                    <w:bottom w:val="none" w:sz="0" w:space="0" w:color="2EA3F2"/>
                    <w:right w:val="none" w:sz="0" w:space="0" w:color="2EA3F2"/>
                  </w:divBdr>
                </w:div>
              </w:divsChild>
            </w:div>
          </w:divsChild>
        </w:div>
        <w:div w:id="892499661">
          <w:marLeft w:val="0"/>
          <w:marRight w:val="0"/>
          <w:marTop w:val="0"/>
          <w:marBottom w:val="24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392342">
                  <w:blockQuote w:val="1"/>
                  <w:marLeft w:val="0"/>
                  <w:marRight w:val="0"/>
                  <w:marTop w:val="300"/>
                  <w:marBottom w:val="450"/>
                  <w:divBdr>
                    <w:top w:val="none" w:sz="0" w:space="0" w:color="2EA3F2"/>
                    <w:left w:val="single" w:sz="36" w:space="15" w:color="2EA3F2"/>
                    <w:bottom w:val="none" w:sz="0" w:space="0" w:color="2EA3F2"/>
                    <w:right w:val="none" w:sz="0" w:space="0" w:color="2EA3F2"/>
                  </w:divBdr>
                </w:div>
              </w:divsChild>
            </w:div>
          </w:divsChild>
        </w:div>
        <w:div w:id="121720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76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PC</cp:lastModifiedBy>
  <cp:revision>4</cp:revision>
  <dcterms:created xsi:type="dcterms:W3CDTF">2021-07-26T15:38:00Z</dcterms:created>
  <dcterms:modified xsi:type="dcterms:W3CDTF">2021-07-29T17:36:00Z</dcterms:modified>
</cp:coreProperties>
</file>